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A96A86" w14:textId="77777777" w:rsidR="009D1F3A" w:rsidRPr="009D1F3A" w:rsidRDefault="009D1F3A" w:rsidP="009D1F3A">
      <w:pPr>
        <w:spacing w:before="240" w:line="235" w:lineRule="atLeast"/>
        <w:jc w:val="center"/>
        <w:rPr>
          <w:rFonts w:eastAsia="Times New Roman" w:cs="Times New Roman"/>
          <w:color w:val="000000"/>
        </w:rPr>
      </w:pPr>
      <w:bookmarkStart w:id="0" w:name="_GoBack"/>
      <w:bookmarkEnd w:id="0"/>
      <w:r w:rsidRPr="009D1F3A">
        <w:rPr>
          <w:rFonts w:eastAsia="Times New Roman" w:cs="Times New Roman" w:hint="cs"/>
          <w:color w:val="000000"/>
          <w:sz w:val="48"/>
          <w:szCs w:val="48"/>
          <w:rtl/>
        </w:rPr>
        <w:t>نموذج وصف الوحدة</w:t>
      </w:r>
    </w:p>
    <w:p w14:paraId="0A6895C1" w14:textId="77777777" w:rsidR="009D1F3A" w:rsidRPr="009D1F3A" w:rsidRDefault="009D1F3A" w:rsidP="009D1F3A">
      <w:pPr>
        <w:bidi/>
        <w:spacing w:line="235" w:lineRule="atLeast"/>
        <w:jc w:val="center"/>
        <w:rPr>
          <w:rFonts w:eastAsia="Times New Roman" w:cs="Times New Roman"/>
          <w:color w:val="000000"/>
        </w:rPr>
      </w:pPr>
      <w:r w:rsidRPr="009D1F3A">
        <w:rPr>
          <w:rFonts w:ascii="Times New Roman" w:eastAsia="Times New Roman" w:hAnsi="Times New Roman" w:cs="Times New Roman"/>
          <w:color w:val="000000"/>
          <w:sz w:val="48"/>
          <w:szCs w:val="48"/>
          <w:rtl/>
        </w:rPr>
        <w:t>نموذج وصف المادة الدراسية</w:t>
      </w:r>
    </w:p>
    <w:p w14:paraId="6945B3D9" w14:textId="77777777" w:rsidR="009D1F3A" w:rsidRPr="009D1F3A" w:rsidRDefault="009D1F3A" w:rsidP="009D1F3A">
      <w:pPr>
        <w:bidi/>
        <w:spacing w:line="235" w:lineRule="atLeast"/>
        <w:jc w:val="center"/>
        <w:rPr>
          <w:rFonts w:eastAsia="Times New Roman" w:cs="Times New Roman"/>
          <w:color w:val="000000"/>
          <w:rtl/>
        </w:rPr>
      </w:pPr>
      <w:r w:rsidRPr="009D1F3A">
        <w:rPr>
          <w:rFonts w:eastAsia="Times New Roman" w:cs="Times New Roman"/>
          <w:color w:val="000000"/>
          <w:sz w:val="24"/>
          <w:szCs w:val="24"/>
          <w:rtl/>
        </w:rPr>
        <w:t> </w:t>
      </w:r>
    </w:p>
    <w:p w14:paraId="32118884" w14:textId="77777777" w:rsidR="009D1F3A" w:rsidRPr="009D1F3A" w:rsidRDefault="009D1F3A" w:rsidP="009D1F3A">
      <w:pPr>
        <w:bidi/>
        <w:spacing w:line="235" w:lineRule="atLeast"/>
        <w:jc w:val="center"/>
        <w:rPr>
          <w:rFonts w:eastAsia="Times New Roman" w:cs="Times New Roman"/>
          <w:color w:val="000000"/>
          <w:rtl/>
        </w:rPr>
      </w:pPr>
      <w:r w:rsidRPr="009D1F3A">
        <w:rPr>
          <w:rFonts w:eastAsia="Times New Roman" w:cs="Times New Roman"/>
          <w:color w:val="000000"/>
          <w:sz w:val="24"/>
          <w:szCs w:val="24"/>
          <w:rtl/>
        </w:rPr>
        <w:t> </w:t>
      </w:r>
    </w:p>
    <w:tbl>
      <w:tblPr>
        <w:tblW w:w="0" w:type="dxa"/>
        <w:tblInd w:w="-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8"/>
        <w:gridCol w:w="1201"/>
        <w:gridCol w:w="2005"/>
        <w:gridCol w:w="1104"/>
        <w:gridCol w:w="144"/>
        <w:gridCol w:w="573"/>
        <w:gridCol w:w="1288"/>
        <w:gridCol w:w="1643"/>
      </w:tblGrid>
      <w:tr w:rsidR="009D1F3A" w:rsidRPr="009D1F3A" w14:paraId="4254463F" w14:textId="77777777" w:rsidTr="009D1F3A">
        <w:trPr>
          <w:trHeight w:val="280"/>
        </w:trPr>
        <w:tc>
          <w:tcPr>
            <w:tcW w:w="10455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5AEED05" w14:textId="77777777" w:rsidR="009D1F3A" w:rsidRPr="009D1F3A" w:rsidRDefault="009D1F3A" w:rsidP="009D1F3A">
            <w:pPr>
              <w:spacing w:before="80" w:after="80" w:line="240" w:lineRule="auto"/>
              <w:jc w:val="center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17365D"/>
                <w:sz w:val="28"/>
                <w:szCs w:val="28"/>
                <w:rtl/>
              </w:rPr>
              <w:t>معلومات الوحدة</w:t>
            </w:r>
          </w:p>
          <w:p w14:paraId="02C7B415" w14:textId="77777777" w:rsidR="009D1F3A" w:rsidRPr="009D1F3A" w:rsidRDefault="009D1F3A" w:rsidP="009D1F3A">
            <w:pPr>
              <w:bidi/>
              <w:spacing w:after="0" w:line="240" w:lineRule="auto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17365D"/>
                <w:sz w:val="28"/>
                <w:szCs w:val="28"/>
                <w:rtl/>
              </w:rPr>
              <w:t>معلومات المادة الدراسية</w:t>
            </w:r>
          </w:p>
        </w:tc>
      </w:tr>
      <w:tr w:rsidR="009D1F3A" w:rsidRPr="009D1F3A" w14:paraId="4BA7AE31" w14:textId="77777777" w:rsidTr="009D1F3A">
        <w:trPr>
          <w:trHeight w:val="495"/>
        </w:trPr>
        <w:tc>
          <w:tcPr>
            <w:tcW w:w="175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17B6B5" w14:textId="77777777" w:rsidR="009D1F3A" w:rsidRPr="009D1F3A" w:rsidRDefault="009D1F3A" w:rsidP="009D1F3A">
            <w:pPr>
              <w:spacing w:before="80" w:after="80" w:line="240" w:lineRule="auto"/>
              <w:ind w:left="90" w:hanging="90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عنوان الوحدة</w:t>
            </w:r>
          </w:p>
        </w:tc>
        <w:tc>
          <w:tcPr>
            <w:tcW w:w="4903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6C903BD" w14:textId="77777777" w:rsidR="009D1F3A" w:rsidRPr="009D1F3A" w:rsidRDefault="009D1F3A" w:rsidP="009D1F3A">
            <w:pPr>
              <w:bidi/>
              <w:spacing w:before="80" w:after="80" w:line="240" w:lineRule="auto"/>
              <w:ind w:left="90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32"/>
                <w:szCs w:val="32"/>
              </w:rPr>
            </w:pPr>
            <w:r w:rsidRPr="009D1F3A">
              <w:rPr>
                <w:rFonts w:ascii="Times New Roman" w:eastAsia="Times New Roman" w:hAnsi="Times New Roman" w:cs="Times New Roman" w:hint="cs"/>
                <w:b/>
                <w:bCs/>
                <w:color w:val="000000"/>
                <w:kern w:val="36"/>
                <w:sz w:val="30"/>
                <w:szCs w:val="30"/>
                <w:rtl/>
              </w:rPr>
              <w:t>علوم الكمبيوتر</w:t>
            </w:r>
          </w:p>
        </w:tc>
        <w:tc>
          <w:tcPr>
            <w:tcW w:w="3799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A1362A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تسليم الوحدة</w:t>
            </w:r>
          </w:p>
        </w:tc>
      </w:tr>
      <w:tr w:rsidR="009D1F3A" w:rsidRPr="009D1F3A" w14:paraId="3154BA9B" w14:textId="77777777" w:rsidTr="009D1F3A">
        <w:trPr>
          <w:trHeight w:val="405"/>
        </w:trPr>
        <w:tc>
          <w:tcPr>
            <w:tcW w:w="175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D26BD5" w14:textId="77777777" w:rsidR="009D1F3A" w:rsidRPr="009D1F3A" w:rsidRDefault="009D1F3A" w:rsidP="009D1F3A">
            <w:pPr>
              <w:spacing w:before="80" w:after="80" w:line="240" w:lineRule="auto"/>
              <w:ind w:left="90" w:hanging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نوع الوحدة</w:t>
            </w:r>
          </w:p>
        </w:tc>
        <w:tc>
          <w:tcPr>
            <w:tcW w:w="4903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7FC901" w14:textId="77777777" w:rsidR="009D1F3A" w:rsidRPr="009D1F3A" w:rsidRDefault="009D1F3A" w:rsidP="009D1F3A">
            <w:pPr>
              <w:bidi/>
              <w:spacing w:before="80" w:after="80" w:line="240" w:lineRule="auto"/>
              <w:ind w:left="90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32"/>
                <w:szCs w:val="32"/>
              </w:rPr>
            </w:pPr>
            <w:r w:rsidRPr="009D1F3A">
              <w:rPr>
                <w:rFonts w:ascii="Times New Roman" w:eastAsia="Times New Roman" w:hAnsi="Times New Roman" w:cs="Times New Roman" w:hint="cs"/>
                <w:b/>
                <w:bCs/>
                <w:color w:val="000000"/>
                <w:kern w:val="36"/>
                <w:sz w:val="24"/>
                <w:szCs w:val="24"/>
                <w:rtl/>
              </w:rPr>
              <w:t>متطلبات الجامعة</w:t>
            </w:r>
          </w:p>
        </w:tc>
        <w:tc>
          <w:tcPr>
            <w:tcW w:w="3799" w:type="dxa"/>
            <w:gridSpan w:val="3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24F2AAB" w14:textId="77777777" w:rsidR="009D1F3A" w:rsidRPr="009D1F3A" w:rsidRDefault="009D1F3A" w:rsidP="009D1F3A">
            <w:pPr>
              <w:spacing w:before="80" w:after="0" w:line="240" w:lineRule="auto"/>
              <w:ind w:left="720" w:hanging="360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           </w:t>
            </w:r>
            <w:r w:rsidRPr="009D1F3A">
              <w:rPr>
                <w:rFonts w:ascii="Segoe UI Symbol" w:eastAsia="Arial Unicode MS" w:hAnsi="Segoe UI Symbol" w:cs="Segoe UI Symbol"/>
                <w:b/>
                <w:bCs/>
                <w:color w:val="000000"/>
                <w:lang w:bidi="ar"/>
              </w:rPr>
              <w:t>☒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 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نظريه</w:t>
            </w:r>
          </w:p>
          <w:p w14:paraId="7224ACF9" w14:textId="77777777" w:rsidR="009D1F3A" w:rsidRPr="009D1F3A" w:rsidRDefault="009D1F3A" w:rsidP="009D1F3A">
            <w:pPr>
              <w:spacing w:after="0" w:line="240" w:lineRule="auto"/>
              <w:ind w:left="720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Segoe UI Symbol" w:eastAsia="Arial Unicode MS" w:hAnsi="Segoe UI Symbol" w:cs="Segoe UI Symbol"/>
                <w:b/>
                <w:bCs/>
                <w:color w:val="000000"/>
                <w:lang w:bidi="ar"/>
              </w:rPr>
              <w:t>☒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 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حاضر</w:t>
            </w:r>
          </w:p>
          <w:p w14:paraId="040CB7E8" w14:textId="77777777" w:rsidR="009D1F3A" w:rsidRPr="009D1F3A" w:rsidRDefault="009D1F3A" w:rsidP="009D1F3A">
            <w:pPr>
              <w:spacing w:after="0" w:line="240" w:lineRule="auto"/>
              <w:ind w:left="720" w:hanging="360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           </w:t>
            </w:r>
            <w:r w:rsidRPr="009D1F3A">
              <w:rPr>
                <w:rFonts w:ascii="Segoe UI Symbol" w:eastAsia="Arial Unicode MS" w:hAnsi="Segoe UI Symbol" w:cs="Segoe UI Symbol"/>
                <w:b/>
                <w:bCs/>
                <w:color w:val="000000"/>
                <w:lang w:bidi="ar"/>
              </w:rPr>
              <w:t>☒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 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مختبر</w:t>
            </w:r>
          </w:p>
          <w:p w14:paraId="76F80509" w14:textId="77777777" w:rsidR="009D1F3A" w:rsidRPr="009D1F3A" w:rsidRDefault="009D1F3A" w:rsidP="009D1F3A">
            <w:pPr>
              <w:spacing w:after="0" w:line="240" w:lineRule="auto"/>
              <w:ind w:left="720" w:hanging="360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           </w:t>
            </w:r>
            <w:r w:rsidRPr="009D1F3A">
              <w:rPr>
                <w:rFonts w:ascii="Segoe UI Symbol" w:eastAsia="Arial Unicode MS" w:hAnsi="Segoe UI Symbol" w:cs="Segoe UI Symbol"/>
                <w:b/>
                <w:bCs/>
                <w:color w:val="000000"/>
                <w:lang w:bidi="ar"/>
              </w:rPr>
              <w:t>☐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 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تعليمي</w:t>
            </w:r>
          </w:p>
          <w:p w14:paraId="23E62E98" w14:textId="77777777" w:rsidR="009D1F3A" w:rsidRPr="009D1F3A" w:rsidRDefault="009D1F3A" w:rsidP="009D1F3A">
            <w:pPr>
              <w:spacing w:after="0" w:line="240" w:lineRule="auto"/>
              <w:ind w:left="720" w:hanging="360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           </w:t>
            </w:r>
            <w:r w:rsidRPr="009D1F3A">
              <w:rPr>
                <w:rFonts w:ascii="Segoe UI Symbol" w:eastAsia="Arial Unicode MS" w:hAnsi="Segoe UI Symbol" w:cs="Segoe UI Symbol"/>
                <w:b/>
                <w:bCs/>
                <w:color w:val="000000"/>
                <w:lang w:bidi="ar"/>
              </w:rPr>
              <w:t>☐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 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عملي</w:t>
            </w:r>
          </w:p>
          <w:p w14:paraId="50964EAA" w14:textId="77777777" w:rsidR="009D1F3A" w:rsidRPr="009D1F3A" w:rsidRDefault="009D1F3A" w:rsidP="009D1F3A">
            <w:pPr>
              <w:spacing w:after="80" w:line="240" w:lineRule="auto"/>
              <w:ind w:left="720" w:hanging="360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            </w:t>
            </w:r>
            <w:r w:rsidRPr="009D1F3A">
              <w:rPr>
                <w:rFonts w:ascii="Segoe UI Symbol" w:eastAsia="Arial Unicode MS" w:hAnsi="Segoe UI Symbol" w:cs="Segoe UI Symbol"/>
                <w:b/>
                <w:bCs/>
                <w:color w:val="000000"/>
                <w:lang w:bidi="ar"/>
              </w:rPr>
              <w:t>☐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 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حلقه الدراسيه</w:t>
            </w:r>
          </w:p>
        </w:tc>
      </w:tr>
      <w:tr w:rsidR="009D1F3A" w:rsidRPr="009D1F3A" w14:paraId="2EEE4C5F" w14:textId="77777777" w:rsidTr="009D1F3A">
        <w:trPr>
          <w:trHeight w:val="450"/>
        </w:trPr>
        <w:tc>
          <w:tcPr>
            <w:tcW w:w="175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A87A6E6" w14:textId="77777777" w:rsidR="009D1F3A" w:rsidRPr="009D1F3A" w:rsidRDefault="009D1F3A" w:rsidP="009D1F3A">
            <w:pPr>
              <w:spacing w:before="80" w:after="80" w:line="240" w:lineRule="auto"/>
              <w:ind w:left="90" w:hanging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رمز الوحدة</w:t>
            </w:r>
          </w:p>
        </w:tc>
        <w:tc>
          <w:tcPr>
            <w:tcW w:w="4903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1A902E" w14:textId="77777777" w:rsidR="009D1F3A" w:rsidRPr="009D1F3A" w:rsidRDefault="009D1F3A" w:rsidP="009D1F3A">
            <w:pPr>
              <w:bidi/>
              <w:spacing w:before="80" w:after="80" w:line="240" w:lineRule="auto"/>
              <w:ind w:left="90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32"/>
                <w:szCs w:val="32"/>
              </w:rPr>
            </w:pPr>
            <w:r w:rsidRPr="009D1F3A">
              <w:rPr>
                <w:rFonts w:ascii="Times New Roman" w:eastAsia="Times New Roman" w:hAnsi="Times New Roman" w:cs="Times New Roman" w:hint="cs"/>
                <w:color w:val="000000"/>
                <w:kern w:val="36"/>
                <w:sz w:val="28"/>
                <w:szCs w:val="28"/>
                <w:lang w:bidi="ar"/>
              </w:rPr>
              <w:t>UOWA105</w:t>
            </w:r>
          </w:p>
        </w:tc>
        <w:tc>
          <w:tcPr>
            <w:tcW w:w="0" w:type="auto"/>
            <w:gridSpan w:val="3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31A319E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</w:tr>
      <w:tr w:rsidR="009D1F3A" w:rsidRPr="009D1F3A" w14:paraId="7AF349D3" w14:textId="77777777" w:rsidTr="009D1F3A">
        <w:trPr>
          <w:trHeight w:val="405"/>
        </w:trPr>
        <w:tc>
          <w:tcPr>
            <w:tcW w:w="175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6F4A76A" w14:textId="77777777" w:rsidR="009D1F3A" w:rsidRPr="009D1F3A" w:rsidRDefault="009D1F3A" w:rsidP="009D1F3A">
            <w:pPr>
              <w:spacing w:before="80" w:after="80" w:line="240" w:lineRule="auto"/>
              <w:ind w:left="90" w:hanging="90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 xml:space="preserve">ECTS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ئتمانات</w:t>
            </w:r>
          </w:p>
        </w:tc>
        <w:tc>
          <w:tcPr>
            <w:tcW w:w="4903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2C74B3F" w14:textId="77777777" w:rsidR="009D1F3A" w:rsidRPr="009D1F3A" w:rsidRDefault="009D1F3A" w:rsidP="009D1F3A">
            <w:pPr>
              <w:bidi/>
              <w:spacing w:before="80" w:after="80" w:line="240" w:lineRule="auto"/>
              <w:ind w:left="90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32"/>
                <w:szCs w:val="32"/>
              </w:rPr>
            </w:pPr>
            <w:r w:rsidRPr="009D1F3A">
              <w:rPr>
                <w:rFonts w:ascii="Times New Roman" w:eastAsia="Times New Roman" w:hAnsi="Times New Roman" w:cs="Times New Roman" w:hint="cs"/>
                <w:b/>
                <w:bCs/>
                <w:color w:val="000000"/>
                <w:kern w:val="36"/>
                <w:sz w:val="24"/>
                <w:szCs w:val="24"/>
                <w:shd w:val="clear" w:color="auto" w:fill="E8EAED"/>
                <w:rtl/>
                <w:lang w:bidi="ar"/>
              </w:rPr>
              <w:t>3</w:t>
            </w:r>
          </w:p>
        </w:tc>
        <w:tc>
          <w:tcPr>
            <w:tcW w:w="0" w:type="auto"/>
            <w:gridSpan w:val="3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9EA380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</w:tr>
      <w:tr w:rsidR="009D1F3A" w:rsidRPr="009D1F3A" w14:paraId="1A49A12B" w14:textId="77777777" w:rsidTr="009D1F3A">
        <w:trPr>
          <w:trHeight w:val="405"/>
        </w:trPr>
        <w:tc>
          <w:tcPr>
            <w:tcW w:w="175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642C2C" w14:textId="77777777" w:rsidR="009D1F3A" w:rsidRPr="009D1F3A" w:rsidRDefault="009D1F3A" w:rsidP="009D1F3A">
            <w:pPr>
              <w:spacing w:before="80" w:after="80" w:line="240" w:lineRule="auto"/>
              <w:ind w:left="90" w:hanging="90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SWL (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ساعة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 xml:space="preserve"> / SEM)</w:t>
            </w:r>
          </w:p>
        </w:tc>
        <w:tc>
          <w:tcPr>
            <w:tcW w:w="4903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7FF6C07" w14:textId="77777777" w:rsidR="009D1F3A" w:rsidRPr="009D1F3A" w:rsidRDefault="009D1F3A" w:rsidP="009D1F3A">
            <w:pPr>
              <w:bidi/>
              <w:spacing w:before="80" w:after="80" w:line="240" w:lineRule="auto"/>
              <w:ind w:left="90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32"/>
                <w:szCs w:val="32"/>
              </w:rPr>
            </w:pPr>
            <w:r w:rsidRPr="009D1F3A">
              <w:rPr>
                <w:rFonts w:ascii="Times New Roman" w:eastAsia="Times New Roman" w:hAnsi="Times New Roman" w:cs="Times New Roman" w:hint="cs"/>
                <w:b/>
                <w:bCs/>
                <w:color w:val="000000"/>
                <w:kern w:val="36"/>
                <w:sz w:val="24"/>
                <w:szCs w:val="24"/>
                <w:rtl/>
                <w:lang w:bidi="ar"/>
              </w:rPr>
              <w:t>75</w:t>
            </w:r>
          </w:p>
        </w:tc>
        <w:tc>
          <w:tcPr>
            <w:tcW w:w="0" w:type="auto"/>
            <w:gridSpan w:val="3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E00C6D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</w:tr>
      <w:tr w:rsidR="009D1F3A" w:rsidRPr="009D1F3A" w14:paraId="6FD0168F" w14:textId="77777777" w:rsidTr="009D1F3A">
        <w:trPr>
          <w:trHeight w:val="220"/>
        </w:trPr>
        <w:tc>
          <w:tcPr>
            <w:tcW w:w="3238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5B8B3DC" w14:textId="77777777" w:rsidR="009D1F3A" w:rsidRPr="009D1F3A" w:rsidRDefault="009D1F3A" w:rsidP="009D1F3A">
            <w:pPr>
              <w:spacing w:before="80" w:after="80" w:line="240" w:lineRule="auto"/>
              <w:ind w:left="90" w:hanging="90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مستوى الوحدة</w:t>
            </w:r>
          </w:p>
        </w:tc>
        <w:tc>
          <w:tcPr>
            <w:tcW w:w="211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9D8AC1A" w14:textId="77777777" w:rsidR="009D1F3A" w:rsidRPr="009D1F3A" w:rsidRDefault="009D1F3A" w:rsidP="009D1F3A">
            <w:pPr>
              <w:spacing w:before="80" w:after="80" w:line="240" w:lineRule="auto"/>
              <w:ind w:hanging="72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يو جي إكس 11</w:t>
            </w:r>
          </w:p>
        </w:tc>
        <w:tc>
          <w:tcPr>
            <w:tcW w:w="3402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84F4F97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فصل الدراسي للتسليم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AD2E25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2</w:t>
            </w:r>
          </w:p>
        </w:tc>
      </w:tr>
      <w:tr w:rsidR="009D1F3A" w:rsidRPr="009D1F3A" w14:paraId="3A1FEFC2" w14:textId="77777777" w:rsidTr="009D1F3A">
        <w:trPr>
          <w:trHeight w:val="220"/>
        </w:trPr>
        <w:tc>
          <w:tcPr>
            <w:tcW w:w="3238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CFE52FA" w14:textId="77777777" w:rsidR="009D1F3A" w:rsidRPr="009D1F3A" w:rsidRDefault="009D1F3A" w:rsidP="009D1F3A">
            <w:pPr>
              <w:spacing w:before="80" w:after="80" w:line="240" w:lineRule="auto"/>
              <w:ind w:left="90" w:hanging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إدارة الإدارية</w:t>
            </w:r>
          </w:p>
        </w:tc>
        <w:tc>
          <w:tcPr>
            <w:tcW w:w="211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3C2115E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اكتب رمز القسم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21271B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كليه</w:t>
            </w:r>
          </w:p>
        </w:tc>
        <w:tc>
          <w:tcPr>
            <w:tcW w:w="3969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E5F620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المهندس</w:t>
            </w:r>
          </w:p>
        </w:tc>
      </w:tr>
      <w:tr w:rsidR="009D1F3A" w:rsidRPr="009D1F3A" w14:paraId="3CEAA58F" w14:textId="77777777" w:rsidTr="009D1F3A">
        <w:trPr>
          <w:trHeight w:val="220"/>
        </w:trPr>
        <w:tc>
          <w:tcPr>
            <w:tcW w:w="175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63DBFE9" w14:textId="77777777" w:rsidR="009D1F3A" w:rsidRPr="009D1F3A" w:rsidRDefault="009D1F3A" w:rsidP="009D1F3A">
            <w:pPr>
              <w:spacing w:before="80" w:after="80" w:line="240" w:lineRule="auto"/>
              <w:ind w:left="90" w:hanging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قائد الوحدة</w:t>
            </w:r>
          </w:p>
        </w:tc>
        <w:tc>
          <w:tcPr>
            <w:tcW w:w="3599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F85710" w14:textId="77777777" w:rsidR="009D1F3A" w:rsidRPr="009D1F3A" w:rsidRDefault="009D1F3A" w:rsidP="009D1F3A">
            <w:pPr>
              <w:spacing w:before="80" w:after="80" w:line="240" w:lineRule="auto"/>
              <w:ind w:left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فارس كريم الشمري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30DFC0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بريد الالكترونى</w:t>
            </w:r>
          </w:p>
        </w:tc>
        <w:tc>
          <w:tcPr>
            <w:tcW w:w="3969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04818B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9D1F3A" w:rsidRPr="009D1F3A" w14:paraId="0DB66C40" w14:textId="77777777" w:rsidTr="009D1F3A">
        <w:trPr>
          <w:trHeight w:val="220"/>
        </w:trPr>
        <w:tc>
          <w:tcPr>
            <w:tcW w:w="3238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DE46BA" w14:textId="77777777" w:rsidR="009D1F3A" w:rsidRPr="009D1F3A" w:rsidRDefault="009D1F3A" w:rsidP="009D1F3A">
            <w:pPr>
              <w:spacing w:before="80" w:after="80" w:line="240" w:lineRule="auto"/>
              <w:ind w:left="90" w:hanging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لقب قائد الوحدة</w:t>
            </w:r>
          </w:p>
        </w:tc>
        <w:tc>
          <w:tcPr>
            <w:tcW w:w="211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A4C1700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3402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1B3524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مؤهلات قائد الوحدة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2D26D42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ماجستير</w:t>
            </w:r>
          </w:p>
        </w:tc>
      </w:tr>
      <w:tr w:rsidR="009D1F3A" w:rsidRPr="009D1F3A" w14:paraId="72D9671A" w14:textId="77777777" w:rsidTr="009D1F3A">
        <w:trPr>
          <w:trHeight w:val="220"/>
        </w:trPr>
        <w:tc>
          <w:tcPr>
            <w:tcW w:w="175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A637CB0" w14:textId="77777777" w:rsidR="009D1F3A" w:rsidRPr="009D1F3A" w:rsidRDefault="009D1F3A" w:rsidP="009D1F3A">
            <w:pPr>
              <w:spacing w:before="80" w:after="80" w:line="240" w:lineRule="auto"/>
              <w:ind w:left="90" w:hanging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مدرس الوحدة</w:t>
            </w:r>
          </w:p>
        </w:tc>
        <w:tc>
          <w:tcPr>
            <w:tcW w:w="3599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5B33092" w14:textId="77777777" w:rsidR="009D1F3A" w:rsidRPr="009D1F3A" w:rsidRDefault="009D1F3A" w:rsidP="009D1F3A">
            <w:pPr>
              <w:spacing w:before="80" w:after="80" w:line="240" w:lineRule="auto"/>
              <w:ind w:left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65B3991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بريد الالكترونى</w:t>
            </w:r>
          </w:p>
        </w:tc>
        <w:tc>
          <w:tcPr>
            <w:tcW w:w="3969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4BC320F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Faris.kar@uowa.edu.iq</w:t>
            </w:r>
          </w:p>
        </w:tc>
      </w:tr>
      <w:tr w:rsidR="009D1F3A" w:rsidRPr="009D1F3A" w14:paraId="7D13AD5C" w14:textId="77777777" w:rsidTr="009D1F3A">
        <w:trPr>
          <w:trHeight w:val="220"/>
        </w:trPr>
        <w:tc>
          <w:tcPr>
            <w:tcW w:w="3238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5541D1" w14:textId="77777777" w:rsidR="009D1F3A" w:rsidRPr="009D1F3A" w:rsidRDefault="009D1F3A" w:rsidP="009D1F3A">
            <w:pPr>
              <w:spacing w:before="80" w:after="80" w:line="240" w:lineRule="auto"/>
              <w:ind w:left="90" w:hanging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سم المراجع النظير</w:t>
            </w:r>
          </w:p>
        </w:tc>
        <w:tc>
          <w:tcPr>
            <w:tcW w:w="211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6CA9BA8" w14:textId="77777777" w:rsidR="009D1F3A" w:rsidRPr="009D1F3A" w:rsidRDefault="009D1F3A" w:rsidP="009D1F3A">
            <w:pPr>
              <w:spacing w:before="80" w:after="80" w:line="240" w:lineRule="auto"/>
              <w:ind w:left="360" w:hanging="36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C266BA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بريد الالكترونى</w:t>
            </w:r>
          </w:p>
        </w:tc>
        <w:tc>
          <w:tcPr>
            <w:tcW w:w="3969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EBE096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9D1F3A" w:rsidRPr="009D1F3A" w14:paraId="6C3ABF7D" w14:textId="77777777" w:rsidTr="009D1F3A">
        <w:trPr>
          <w:trHeight w:val="220"/>
        </w:trPr>
        <w:tc>
          <w:tcPr>
            <w:tcW w:w="3238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6EE9E93" w14:textId="77777777" w:rsidR="009D1F3A" w:rsidRPr="009D1F3A" w:rsidRDefault="009D1F3A" w:rsidP="009D1F3A">
            <w:pPr>
              <w:spacing w:before="80" w:after="80" w:line="240" w:lineRule="auto"/>
              <w:ind w:left="6" w:right="-99" w:hanging="6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تاريخ اعتماد اللجنة العلمية</w:t>
            </w:r>
          </w:p>
        </w:tc>
        <w:tc>
          <w:tcPr>
            <w:tcW w:w="211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466CDB" w14:textId="77777777" w:rsidR="009D1F3A" w:rsidRPr="009D1F3A" w:rsidRDefault="009D1F3A" w:rsidP="009D1F3A">
            <w:pPr>
              <w:spacing w:before="80" w:after="80" w:line="240" w:lineRule="auto"/>
              <w:ind w:left="36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3/23/2024</w:t>
            </w:r>
          </w:p>
        </w:tc>
        <w:tc>
          <w:tcPr>
            <w:tcW w:w="19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CAE65A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رقم الإصدار</w:t>
            </w:r>
          </w:p>
        </w:tc>
        <w:tc>
          <w:tcPr>
            <w:tcW w:w="316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F3C789" w14:textId="77777777" w:rsidR="009D1F3A" w:rsidRPr="009D1F3A" w:rsidRDefault="009D1F3A" w:rsidP="009D1F3A">
            <w:pPr>
              <w:spacing w:before="80" w:after="8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9D1F3A" w:rsidRPr="009D1F3A" w14:paraId="51A074FB" w14:textId="77777777" w:rsidTr="009D1F3A"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D10DC1" w14:textId="77777777" w:rsidR="009D1F3A" w:rsidRPr="009D1F3A" w:rsidRDefault="009D1F3A" w:rsidP="009D1F3A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097BF6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E52D7D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0ED2D3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BAE542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F9F184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B314F1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374009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3B4A79D" w14:textId="77777777" w:rsidR="009D1F3A" w:rsidRPr="009D1F3A" w:rsidRDefault="009D1F3A" w:rsidP="009D1F3A">
      <w:pPr>
        <w:spacing w:after="200" w:line="253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16"/>
          <w:szCs w:val="16"/>
        </w:rPr>
        <w:t> </w:t>
      </w:r>
    </w:p>
    <w:p w14:paraId="148EF121" w14:textId="77777777" w:rsidR="009D1F3A" w:rsidRPr="009D1F3A" w:rsidRDefault="009D1F3A" w:rsidP="009D1F3A">
      <w:pPr>
        <w:spacing w:after="200" w:line="253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16"/>
          <w:szCs w:val="16"/>
        </w:rPr>
        <w:t> </w:t>
      </w:r>
    </w:p>
    <w:tbl>
      <w:tblPr>
        <w:tblW w:w="0" w:type="dxa"/>
        <w:tblInd w:w="-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7"/>
        <w:gridCol w:w="4622"/>
        <w:gridCol w:w="1515"/>
        <w:gridCol w:w="1032"/>
      </w:tblGrid>
      <w:tr w:rsidR="009D1F3A" w:rsidRPr="009D1F3A" w14:paraId="2E739E97" w14:textId="77777777" w:rsidTr="009D1F3A">
        <w:trPr>
          <w:trHeight w:val="620"/>
        </w:trPr>
        <w:tc>
          <w:tcPr>
            <w:tcW w:w="10455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AC53037" w14:textId="77777777" w:rsidR="009D1F3A" w:rsidRPr="009D1F3A" w:rsidRDefault="009D1F3A" w:rsidP="009D1F3A">
            <w:pPr>
              <w:spacing w:after="0" w:line="330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17365D"/>
                <w:sz w:val="28"/>
                <w:szCs w:val="28"/>
                <w:rtl/>
              </w:rPr>
              <w:t>العلاقة مع الوحدات الأخرى</w:t>
            </w:r>
          </w:p>
          <w:p w14:paraId="09D794C9" w14:textId="77777777" w:rsidR="009D1F3A" w:rsidRPr="009D1F3A" w:rsidRDefault="009D1F3A" w:rsidP="009D1F3A">
            <w:pPr>
              <w:bidi/>
              <w:spacing w:after="0" w:line="330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17365D"/>
                <w:sz w:val="28"/>
                <w:szCs w:val="28"/>
                <w:rtl/>
              </w:rPr>
              <w:t>العلاقة مع المواد الدراسية الأخرى</w:t>
            </w:r>
          </w:p>
        </w:tc>
      </w:tr>
      <w:tr w:rsidR="009D1F3A" w:rsidRPr="009D1F3A" w14:paraId="5559C68C" w14:textId="77777777" w:rsidTr="009D1F3A">
        <w:trPr>
          <w:trHeight w:val="420"/>
        </w:trPr>
        <w:tc>
          <w:tcPr>
            <w:tcW w:w="256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497C9D8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وحدة المتطلبات الأساسية</w:t>
            </w:r>
          </w:p>
        </w:tc>
        <w:tc>
          <w:tcPr>
            <w:tcW w:w="51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E2725C7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اي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EE139FA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فصل الدراسي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7A213B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9D1F3A" w:rsidRPr="009D1F3A" w14:paraId="06A4CB64" w14:textId="77777777" w:rsidTr="009D1F3A">
        <w:trPr>
          <w:trHeight w:val="420"/>
        </w:trPr>
        <w:tc>
          <w:tcPr>
            <w:tcW w:w="256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022DB33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وحدة المتطلبات المشتركة</w:t>
            </w:r>
          </w:p>
        </w:tc>
        <w:tc>
          <w:tcPr>
            <w:tcW w:w="51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40146A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اي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5BD4BE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فصل الدراسي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2FD3346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</w:tr>
    </w:tbl>
    <w:p w14:paraId="7B1B6F53" w14:textId="77777777" w:rsidR="009D1F3A" w:rsidRPr="009D1F3A" w:rsidRDefault="009D1F3A" w:rsidP="009D1F3A">
      <w:pPr>
        <w:spacing w:after="0" w:line="330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16"/>
          <w:szCs w:val="16"/>
        </w:rPr>
        <w:t> </w:t>
      </w:r>
    </w:p>
    <w:p w14:paraId="668AC59A" w14:textId="77777777" w:rsidR="009D1F3A" w:rsidRPr="009D1F3A" w:rsidRDefault="009D1F3A" w:rsidP="009D1F3A">
      <w:pPr>
        <w:spacing w:after="0" w:line="330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16"/>
          <w:szCs w:val="16"/>
        </w:rPr>
        <w:t> </w:t>
      </w:r>
    </w:p>
    <w:p w14:paraId="74CB87EC" w14:textId="77777777" w:rsidR="009D1F3A" w:rsidRPr="009D1F3A" w:rsidRDefault="009D1F3A" w:rsidP="009D1F3A">
      <w:pPr>
        <w:spacing w:after="0" w:line="330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16"/>
          <w:szCs w:val="16"/>
        </w:rPr>
        <w:t> </w:t>
      </w:r>
    </w:p>
    <w:p w14:paraId="3F2A66EA" w14:textId="77777777" w:rsidR="009D1F3A" w:rsidRPr="009D1F3A" w:rsidRDefault="009D1F3A" w:rsidP="009D1F3A">
      <w:pPr>
        <w:spacing w:after="0" w:line="330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16"/>
          <w:szCs w:val="16"/>
        </w:rPr>
        <w:t> </w:t>
      </w:r>
    </w:p>
    <w:p w14:paraId="58BAF45A" w14:textId="77777777" w:rsidR="009D1F3A" w:rsidRPr="009D1F3A" w:rsidRDefault="009D1F3A" w:rsidP="009D1F3A">
      <w:pPr>
        <w:spacing w:after="0" w:line="330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16"/>
          <w:szCs w:val="16"/>
        </w:rPr>
        <w:t> </w:t>
      </w:r>
    </w:p>
    <w:p w14:paraId="173CF644" w14:textId="77777777" w:rsidR="009D1F3A" w:rsidRPr="009D1F3A" w:rsidRDefault="009D1F3A" w:rsidP="009D1F3A">
      <w:pPr>
        <w:spacing w:after="200" w:line="253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16"/>
          <w:szCs w:val="16"/>
        </w:rPr>
        <w:lastRenderedPageBreak/>
        <w:t> </w:t>
      </w:r>
    </w:p>
    <w:tbl>
      <w:tblPr>
        <w:tblW w:w="0" w:type="dxa"/>
        <w:tblInd w:w="-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80"/>
        <w:gridCol w:w="7166"/>
      </w:tblGrid>
      <w:tr w:rsidR="009D1F3A" w:rsidRPr="009D1F3A" w14:paraId="1D064CB8" w14:textId="77777777" w:rsidTr="009D1F3A">
        <w:trPr>
          <w:trHeight w:val="580"/>
        </w:trPr>
        <w:tc>
          <w:tcPr>
            <w:tcW w:w="104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C052D1" w14:textId="77777777" w:rsidR="009D1F3A" w:rsidRPr="009D1F3A" w:rsidRDefault="009D1F3A" w:rsidP="009D1F3A">
            <w:pPr>
              <w:spacing w:after="0" w:line="253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أهداف الوحدة ونتائج التعلم والمحتويات الإرشادية</w:t>
            </w:r>
          </w:p>
          <w:p w14:paraId="2535D3AD" w14:textId="77777777" w:rsidR="009D1F3A" w:rsidRPr="009D1F3A" w:rsidRDefault="009D1F3A" w:rsidP="009D1F3A">
            <w:pPr>
              <w:spacing w:after="0" w:line="253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rtl/>
              </w:rPr>
              <w:t>أهداف المادة الدراسية ونتائج التعلم والمحتويات الإرشادية</w:t>
            </w:r>
          </w:p>
        </w:tc>
      </w:tr>
      <w:tr w:rsidR="009D1F3A" w:rsidRPr="009D1F3A" w14:paraId="0C3FFA32" w14:textId="77777777" w:rsidTr="009D1F3A">
        <w:trPr>
          <w:trHeight w:val="240"/>
        </w:trPr>
        <w:tc>
          <w:tcPr>
            <w:tcW w:w="256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5BA0384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أهداف الوحدة</w:t>
            </w:r>
          </w:p>
          <w:p w14:paraId="1C259C2C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أهداف المادة الدراسية</w:t>
            </w:r>
          </w:p>
          <w:p w14:paraId="69E506D1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9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438108" w14:textId="77777777" w:rsidR="009D1F3A" w:rsidRPr="009D1F3A" w:rsidRDefault="009D1F3A" w:rsidP="009D1F3A">
            <w:pPr>
              <w:spacing w:after="0" w:line="253" w:lineRule="atLeast"/>
              <w:ind w:left="232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  <w:p w14:paraId="42B9C21C" w14:textId="77777777" w:rsidR="009D1F3A" w:rsidRPr="009D1F3A" w:rsidRDefault="009D1F3A" w:rsidP="009D1F3A">
            <w:pPr>
              <w:numPr>
                <w:ilvl w:val="0"/>
                <w:numId w:val="7"/>
              </w:numPr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اكتساب الفهم اللازم لأساسيات الحوسبة وتكنولوجيا المعلومات المطلوبة في الحياة الشخصية والمهنية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>.</w:t>
            </w:r>
          </w:p>
          <w:p w14:paraId="6B587A78" w14:textId="77777777" w:rsidR="009D1F3A" w:rsidRPr="009D1F3A" w:rsidRDefault="009D1F3A" w:rsidP="009D1F3A">
            <w:pPr>
              <w:numPr>
                <w:ilvl w:val="0"/>
                <w:numId w:val="7"/>
              </w:numPr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تطوير المهارات اللازمة لحل المشكلات باستخدام الحاسب الآلي</w:t>
            </w:r>
          </w:p>
          <w:p w14:paraId="3C5F46AE" w14:textId="77777777" w:rsidR="009D1F3A" w:rsidRPr="009D1F3A" w:rsidRDefault="009D1F3A" w:rsidP="009D1F3A">
            <w:pPr>
              <w:numPr>
                <w:ilvl w:val="0"/>
                <w:numId w:val="7"/>
              </w:numPr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لفهم أجهزة وبرامج الكمبيوتر</w:t>
            </w:r>
          </w:p>
          <w:p w14:paraId="2E274912" w14:textId="77777777" w:rsidR="009D1F3A" w:rsidRPr="009D1F3A" w:rsidRDefault="009D1F3A" w:rsidP="009D1F3A">
            <w:pPr>
              <w:numPr>
                <w:ilvl w:val="0"/>
                <w:numId w:val="7"/>
              </w:numPr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لفهم مكونات الكمبيوتر الأساسية</w:t>
            </w:r>
          </w:p>
          <w:p w14:paraId="342AF26F" w14:textId="77777777" w:rsidR="009D1F3A" w:rsidRPr="009D1F3A" w:rsidRDefault="009D1F3A" w:rsidP="009D1F3A">
            <w:pPr>
              <w:numPr>
                <w:ilvl w:val="0"/>
                <w:numId w:val="7"/>
              </w:numPr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فهم أساسيات الشبكات والإنترنت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>.</w:t>
            </w:r>
          </w:p>
          <w:p w14:paraId="6EA35D52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9D1F3A" w:rsidRPr="009D1F3A" w14:paraId="4B977279" w14:textId="77777777" w:rsidTr="009D1F3A">
        <w:trPr>
          <w:trHeight w:val="240"/>
        </w:trPr>
        <w:tc>
          <w:tcPr>
            <w:tcW w:w="256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D6DF6C1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مخرجات التعلم للوحدة</w:t>
            </w:r>
          </w:p>
          <w:p w14:paraId="4EA0127E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14:paraId="6DF25771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مخرجات التعلم للمادة الدراسية</w:t>
            </w:r>
          </w:p>
        </w:tc>
        <w:tc>
          <w:tcPr>
            <w:tcW w:w="789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118AEE" w14:textId="77777777" w:rsidR="009D1F3A" w:rsidRPr="009D1F3A" w:rsidRDefault="009D1F3A" w:rsidP="009D1F3A">
            <w:pPr>
              <w:numPr>
                <w:ilvl w:val="0"/>
                <w:numId w:val="8"/>
              </w:numPr>
              <w:shd w:val="clear" w:color="auto" w:fill="FFFFFF"/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التعرف على مكونات الكمبيوتر الأساسية وكيفية عملها معا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>.</w:t>
            </w:r>
          </w:p>
          <w:p w14:paraId="0D0B9020" w14:textId="77777777" w:rsidR="009D1F3A" w:rsidRPr="009D1F3A" w:rsidRDefault="009D1F3A" w:rsidP="009D1F3A">
            <w:pPr>
              <w:numPr>
                <w:ilvl w:val="0"/>
                <w:numId w:val="8"/>
              </w:numPr>
              <w:shd w:val="clear" w:color="auto" w:fill="FFFFFF"/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للتعرف على أجهزة الإدخال والإخراج المختلفة في الكمبيوتر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>.</w:t>
            </w:r>
          </w:p>
          <w:p w14:paraId="0FA4CFEE" w14:textId="77777777" w:rsidR="009D1F3A" w:rsidRPr="009D1F3A" w:rsidRDefault="009D1F3A" w:rsidP="009D1F3A">
            <w:pPr>
              <w:numPr>
                <w:ilvl w:val="0"/>
                <w:numId w:val="8"/>
              </w:numPr>
              <w:shd w:val="clear" w:color="auto" w:fill="FFFFFF"/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لفهم أنواع التخزين المختلفة في الكمبيوتر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>.</w:t>
            </w:r>
          </w:p>
          <w:p w14:paraId="40C988B2" w14:textId="77777777" w:rsidR="009D1F3A" w:rsidRPr="009D1F3A" w:rsidRDefault="009D1F3A" w:rsidP="009D1F3A">
            <w:pPr>
              <w:numPr>
                <w:ilvl w:val="0"/>
                <w:numId w:val="8"/>
              </w:numPr>
              <w:shd w:val="clear" w:color="auto" w:fill="FFFFFF"/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للتعرف على برامج التطبيقات المختلفة</w:t>
            </w:r>
          </w:p>
          <w:p w14:paraId="0E8DE717" w14:textId="77777777" w:rsidR="009D1F3A" w:rsidRPr="009D1F3A" w:rsidRDefault="009D1F3A" w:rsidP="009D1F3A">
            <w:pPr>
              <w:numPr>
                <w:ilvl w:val="0"/>
                <w:numId w:val="8"/>
              </w:numPr>
              <w:shd w:val="clear" w:color="auto" w:fill="FFFFFF"/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لفهم دور نظام التشغيل في الكمبيوتر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>.</w:t>
            </w:r>
          </w:p>
          <w:p w14:paraId="74E70956" w14:textId="77777777" w:rsidR="009D1F3A" w:rsidRPr="009D1F3A" w:rsidRDefault="009D1F3A" w:rsidP="009D1F3A">
            <w:pPr>
              <w:numPr>
                <w:ilvl w:val="0"/>
                <w:numId w:val="8"/>
              </w:numPr>
              <w:shd w:val="clear" w:color="auto" w:fill="FFFFFF"/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لتتمكن من استخدام الإنترنت لتصفح الويب والبريد الإلكتروني وما إلى ذلك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>.</w:t>
            </w:r>
          </w:p>
          <w:p w14:paraId="5E5E19FB" w14:textId="77777777" w:rsidR="009D1F3A" w:rsidRPr="009D1F3A" w:rsidRDefault="009D1F3A" w:rsidP="009D1F3A">
            <w:pPr>
              <w:numPr>
                <w:ilvl w:val="0"/>
                <w:numId w:val="8"/>
              </w:numPr>
              <w:shd w:val="clear" w:color="auto" w:fill="FFFFFF"/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لتتمكن من استخدام نظام التشغيل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 xml:space="preserve"> Windows </w:t>
            </w:r>
            <w:r w:rsidRPr="009D1F3A">
              <w:rPr>
                <w:rFonts w:eastAsia="Times New Roman" w:cs="Times New Roman"/>
                <w:color w:val="000000"/>
                <w:rtl/>
              </w:rPr>
              <w:t>لتلبية الاحتياجات اليومية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>.</w:t>
            </w:r>
          </w:p>
          <w:p w14:paraId="5B17A832" w14:textId="77777777" w:rsidR="009D1F3A" w:rsidRPr="009D1F3A" w:rsidRDefault="009D1F3A" w:rsidP="009D1F3A">
            <w:pPr>
              <w:numPr>
                <w:ilvl w:val="0"/>
                <w:numId w:val="8"/>
              </w:numPr>
              <w:shd w:val="clear" w:color="auto" w:fill="FFFFFF"/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لتكون قادرا على استخدام برامج معالجة النصوص وجداول البيانات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>.</w:t>
            </w:r>
          </w:p>
          <w:p w14:paraId="359C633A" w14:textId="77777777" w:rsidR="009D1F3A" w:rsidRPr="009D1F3A" w:rsidRDefault="009D1F3A" w:rsidP="009D1F3A">
            <w:pPr>
              <w:numPr>
                <w:ilvl w:val="0"/>
                <w:numId w:val="8"/>
              </w:numPr>
              <w:shd w:val="clear" w:color="auto" w:fill="FFFFFF"/>
              <w:spacing w:after="0" w:line="253" w:lineRule="atLeast"/>
              <w:jc w:val="right"/>
              <w:rPr>
                <w:rFonts w:eastAsia="Times New Roman" w:cs="Times New Roman"/>
                <w:color w:val="000000"/>
                <w:lang w:bidi="ar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لفهم البرامج المستندة إلى السحابة مثل جداول بيانات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 xml:space="preserve"> Google </w:t>
            </w:r>
            <w:r w:rsidRPr="009D1F3A">
              <w:rPr>
                <w:rFonts w:eastAsia="Times New Roman" w:cs="Times New Roman"/>
                <w:color w:val="000000"/>
                <w:rtl/>
              </w:rPr>
              <w:t>والمستندات و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>Gmail</w:t>
            </w:r>
          </w:p>
        </w:tc>
      </w:tr>
      <w:tr w:rsidR="009D1F3A" w:rsidRPr="009D1F3A" w14:paraId="696B86E1" w14:textId="77777777" w:rsidTr="009D1F3A">
        <w:trPr>
          <w:trHeight w:val="240"/>
        </w:trPr>
        <w:tc>
          <w:tcPr>
            <w:tcW w:w="256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C0F73F6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المحتويات الإرشادية</w:t>
            </w:r>
          </w:p>
          <w:p w14:paraId="47E05C57" w14:textId="77777777" w:rsidR="009D1F3A" w:rsidRPr="009D1F3A" w:rsidRDefault="009D1F3A" w:rsidP="009D1F3A">
            <w:pPr>
              <w:bidi/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المحتويات الإرشادية</w:t>
            </w:r>
          </w:p>
        </w:tc>
        <w:tc>
          <w:tcPr>
            <w:tcW w:w="789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434363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مقدمة في الحاسب الآلي [1 ساعة]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:</w:t>
            </w:r>
          </w:p>
          <w:p w14:paraId="007CCEE9" w14:textId="77777777" w:rsidR="009D1F3A" w:rsidRPr="009D1F3A" w:rsidRDefault="009D1F3A" w:rsidP="009D1F3A">
            <w:pPr>
              <w:spacing w:line="235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نتحدث في هذه المحاضرة عن تعريف الحاسوب والبيانات والمعلومات ومكونات الحاسوب ومزايا وعيوب استخدام الحاسوب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</w:t>
            </w:r>
          </w:p>
          <w:p w14:paraId="4F1A7EFC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  <w:p w14:paraId="4686682F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مكونات وحدة النظام [2 ساعة]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:</w:t>
            </w:r>
          </w:p>
          <w:p w14:paraId="2D57A1D3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في هذه المحاضرة نقدم وحدة النظام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نقدم رقاقة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نصف وحدة التحكم وأجزاء الوحدة الحسابية والمنطقية للمعالج ونشرح دورات الماكينة الأربع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تعريف بت وبايت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ووصف الأنواع المختلفة من الذاكرة وذاكرة الوصول العشوائي وذاكرة التخزين المؤقت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</w:t>
            </w:r>
          </w:p>
          <w:p w14:paraId="15E7F1D3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  <w:p w14:paraId="7E34DAC7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تخزين [2 ساعة]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:</w:t>
            </w:r>
          </w:p>
          <w:p w14:paraId="4CBA0E29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في هذه المحاضرة نقدم وسيط التخزين والأجهزة مثل الأقراص الصلبة وذكريات الفلاش وأقراص الحالة الصلبة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نقدم أيضا التخزين السحابي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</w:t>
            </w:r>
          </w:p>
          <w:p w14:paraId="18BE1D21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  <w:p w14:paraId="5070337C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مدخلات والمخرجات [2 ساعة]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:</w:t>
            </w:r>
          </w:p>
          <w:p w14:paraId="7B73F43C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في هذه المحاضرة نصف مختلف أجهزة الإدخال والإخراج في نظام الكمبيوتر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</w:t>
            </w:r>
          </w:p>
          <w:p w14:paraId="2A6D99FC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  <w:p w14:paraId="49B91982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لوحة الأم المنافذ والكابلات [1 ساعة]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:</w:t>
            </w:r>
          </w:p>
          <w:p w14:paraId="5D147C92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في هذه المحاضرة نقدم وظيفة اللوحة الأم ومنافذ الكمبيوتر والكابلات المختلفة المستخدمة للاتصال بالكمبيوتر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</w:t>
            </w:r>
          </w:p>
          <w:p w14:paraId="75FBDFE7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  <w:p w14:paraId="5AC98C37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نظام التشغيل وبرامج المرافق [2 ساعة]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:</w:t>
            </w:r>
          </w:p>
          <w:p w14:paraId="0114F805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في هذه المحاضرة نصف وظائف نظام التشغيل المختلفة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نقدم أيضا برامج المرافق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</w:t>
            </w:r>
          </w:p>
          <w:p w14:paraId="1C7B89B9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  <w:p w14:paraId="4A5F30A2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برامج التطبيقية [2 ساعة]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:</w:t>
            </w:r>
          </w:p>
          <w:p w14:paraId="40D9A58F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في هذه المحاضرة، نتعرف على فئات البرامج التطبيقية، ونصف خصائص واجهة المستخدم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نحدد أيضا الميزات الرئيسية لبعض برامج الأعمال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أخيرا ، نناقش تطبيقات الويب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</w:t>
            </w:r>
          </w:p>
          <w:p w14:paraId="78B133EA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  <w:p w14:paraId="41219776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شبكات [1 ساعة]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:</w:t>
            </w:r>
          </w:p>
          <w:p w14:paraId="40BC62A8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في هذه المحاضرة نناقش مكونات نظام الاتصالات ، ونفرق بين أنواع الشبكات: الشبكات المحلية ، و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 xml:space="preserve"> MANs 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، و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 xml:space="preserve"> WANs 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، ومعماريات الشبكات ، وطوبولوجيا الشبكة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</w:t>
            </w:r>
          </w:p>
          <w:p w14:paraId="1621AA3D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  <w:p w14:paraId="248CAC85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lastRenderedPageBreak/>
              <w:t>الإنترنت والشبكة العنكبوتية العالمية [2 ساعة]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:</w:t>
            </w:r>
          </w:p>
          <w:p w14:paraId="43C3334C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في هذه المحاضرة ، نقدم المفاهيم المختلفة المتعلقة بالإنترنت وشبكة الويب العالمية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سنصف اتصالات الإنترنت ذات النطاق العريض المختلفة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سنشرح أيضا الغرض من متصفح الويب وكيفية استخدام مزود البحث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أخيرا ، نصف أنواع مواقع الويب ونقدم البريد الإلكتروني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</w:t>
            </w:r>
          </w:p>
          <w:p w14:paraId="3293C14D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</w:tr>
    </w:tbl>
    <w:p w14:paraId="5D2252C2" w14:textId="77777777" w:rsidR="009D1F3A" w:rsidRPr="009D1F3A" w:rsidRDefault="009D1F3A" w:rsidP="009D1F3A">
      <w:pPr>
        <w:spacing w:after="384" w:line="286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24"/>
          <w:szCs w:val="24"/>
        </w:rPr>
        <w:lastRenderedPageBreak/>
        <w:t> </w:t>
      </w:r>
    </w:p>
    <w:tbl>
      <w:tblPr>
        <w:tblW w:w="0" w:type="dxa"/>
        <w:tblInd w:w="-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  <w:gridCol w:w="7136"/>
      </w:tblGrid>
      <w:tr w:rsidR="009D1F3A" w:rsidRPr="009D1F3A" w14:paraId="0CD04D67" w14:textId="77777777" w:rsidTr="009D1F3A">
        <w:trPr>
          <w:trHeight w:val="460"/>
        </w:trPr>
        <w:tc>
          <w:tcPr>
            <w:tcW w:w="104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CDC155" w14:textId="77777777" w:rsidR="009D1F3A" w:rsidRPr="009D1F3A" w:rsidRDefault="009D1F3A" w:rsidP="009D1F3A">
            <w:pPr>
              <w:spacing w:after="0" w:line="253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17365D"/>
                <w:sz w:val="28"/>
                <w:szCs w:val="28"/>
                <w:rtl/>
              </w:rPr>
              <w:t>استراتيجيات التعلم والتعليم</w:t>
            </w:r>
          </w:p>
          <w:p w14:paraId="587EA016" w14:textId="77777777" w:rsidR="009D1F3A" w:rsidRPr="009D1F3A" w:rsidRDefault="009D1F3A" w:rsidP="009D1F3A">
            <w:pPr>
              <w:bidi/>
              <w:spacing w:after="0" w:line="240" w:lineRule="auto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17365D"/>
                <w:sz w:val="28"/>
                <w:szCs w:val="28"/>
                <w:rtl/>
              </w:rPr>
              <w:t>استراتيجيات التعلم والتعليم</w:t>
            </w:r>
          </w:p>
        </w:tc>
      </w:tr>
      <w:tr w:rsidR="009D1F3A" w:rsidRPr="009D1F3A" w14:paraId="49964C9E" w14:textId="77777777" w:rsidTr="009D1F3A">
        <w:trPr>
          <w:trHeight w:val="220"/>
        </w:trPr>
        <w:tc>
          <w:tcPr>
            <w:tcW w:w="256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3620FE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استراتيجيات</w:t>
            </w:r>
          </w:p>
        </w:tc>
        <w:tc>
          <w:tcPr>
            <w:tcW w:w="789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D9C6911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  <w:rtl/>
              </w:rPr>
              <w:t> </w:t>
            </w:r>
          </w:p>
          <w:p w14:paraId="2477A53E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تتمثل الاستراتيجية الرئيسية التي سيتم اعتمادها في تقديم هذه الوحدة في تشجيع مشاركة الطلاب في التمارين ، وفي الوقت نفسه تحسين وتوسيع مهارات التفكير النقدي لديهم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سيتم تحقيق ذلك من خلال الفصول الدراسية والبرامج التعليمية التفاعلية والنظر في نوع التجارب البسيطة التي تنطوي على بعض أنشطة أخذ العينات التي تهم الطلاب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تعد المختبرات ضرورية لتعليم الطلاب كيفية استخدام نظام التشغيل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 xml:space="preserve"> Windows 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، وتطبيقات مثل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 xml:space="preserve"> Word 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و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 xml:space="preserve"> Excel 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، والتطبيقات المستندة إلى الويب مثل جداول بيانات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 xml:space="preserve"> Google 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ومحرر المستندات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</w:t>
            </w:r>
          </w:p>
          <w:p w14:paraId="1D0AFCF0" w14:textId="77777777" w:rsidR="009D1F3A" w:rsidRPr="009D1F3A" w:rsidRDefault="009D1F3A" w:rsidP="009D1F3A">
            <w:pPr>
              <w:spacing w:after="0" w:line="253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</w:tr>
    </w:tbl>
    <w:p w14:paraId="2606238A" w14:textId="77777777" w:rsidR="009D1F3A" w:rsidRPr="009D1F3A" w:rsidRDefault="009D1F3A" w:rsidP="009D1F3A">
      <w:pPr>
        <w:spacing w:line="253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36"/>
          <w:szCs w:val="36"/>
        </w:rPr>
        <w:t> </w:t>
      </w:r>
    </w:p>
    <w:p w14:paraId="548E2C50" w14:textId="77777777" w:rsidR="009D1F3A" w:rsidRPr="009D1F3A" w:rsidRDefault="009D1F3A" w:rsidP="009D1F3A">
      <w:pPr>
        <w:spacing w:line="253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36"/>
          <w:szCs w:val="36"/>
        </w:rPr>
        <w:t> </w:t>
      </w:r>
    </w:p>
    <w:tbl>
      <w:tblPr>
        <w:tblW w:w="0" w:type="dxa"/>
        <w:tblInd w:w="-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09"/>
        <w:gridCol w:w="1185"/>
        <w:gridCol w:w="3612"/>
        <w:gridCol w:w="1040"/>
      </w:tblGrid>
      <w:tr w:rsidR="009D1F3A" w:rsidRPr="009D1F3A" w14:paraId="7C27FBF9" w14:textId="77777777" w:rsidTr="009D1F3A">
        <w:trPr>
          <w:trHeight w:val="620"/>
        </w:trPr>
        <w:tc>
          <w:tcPr>
            <w:tcW w:w="10455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D46E854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b/>
                <w:bCs/>
                <w:color w:val="17365D"/>
                <w:sz w:val="28"/>
                <w:szCs w:val="28"/>
                <w:rtl/>
              </w:rPr>
              <w:t>عبء عمل الطالب</w:t>
            </w:r>
            <w:r w:rsidRPr="009D1F3A">
              <w:rPr>
                <w:rFonts w:ascii="Times New Roman" w:eastAsia="Times New Roman" w:hAnsi="Times New Roman" w:cs="Times New Roman"/>
                <w:b/>
                <w:bCs/>
                <w:color w:val="17365D"/>
                <w:sz w:val="28"/>
                <w:szCs w:val="28"/>
                <w:lang w:bidi="ar"/>
              </w:rPr>
              <w:t xml:space="preserve"> (SWL)</w:t>
            </w:r>
          </w:p>
          <w:p w14:paraId="544BD49A" w14:textId="77777777" w:rsidR="009D1F3A" w:rsidRPr="009D1F3A" w:rsidRDefault="009D1F3A" w:rsidP="009D1F3A">
            <w:pPr>
              <w:bidi/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17365D"/>
                <w:sz w:val="28"/>
                <w:szCs w:val="28"/>
                <w:rtl/>
              </w:rPr>
              <w:t>الحمل الدراسي للطالب محسوب لـ ١٥ اسبوعا</w:t>
            </w:r>
          </w:p>
        </w:tc>
      </w:tr>
      <w:tr w:rsidR="009D1F3A" w:rsidRPr="009D1F3A" w14:paraId="51BAD724" w14:textId="77777777" w:rsidTr="009D1F3A">
        <w:trPr>
          <w:trHeight w:val="420"/>
        </w:trPr>
        <w:tc>
          <w:tcPr>
            <w:tcW w:w="407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4FA6C1B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lang w:bidi="ar"/>
              </w:rPr>
              <w:t xml:space="preserve">SWL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منظم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lang w:bidi="ar"/>
              </w:rPr>
              <w:t xml:space="preserve"> (h / sem)</w:t>
            </w:r>
          </w:p>
          <w:p w14:paraId="361209F9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الحمل الدراسي المنتظم للطالب خلال الفصل</w:t>
            </w:r>
          </w:p>
        </w:tc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D1557D7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lang w:bidi="ar"/>
              </w:rPr>
              <w:t>48</w:t>
            </w:r>
          </w:p>
        </w:tc>
        <w:tc>
          <w:tcPr>
            <w:tcW w:w="397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6D7D0C2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 xml:space="preserve">SWL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منظم (ح / ث)</w:t>
            </w:r>
          </w:p>
          <w:p w14:paraId="007093D9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rtl/>
              </w:rPr>
              <w:t>الحمل الدراسي المنتظم للطالب أسبوعيا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E4987C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lang w:bidi="ar"/>
              </w:rPr>
              <w:t>3</w:t>
            </w:r>
          </w:p>
        </w:tc>
      </w:tr>
      <w:tr w:rsidR="009D1F3A" w:rsidRPr="009D1F3A" w14:paraId="50B1BDBE" w14:textId="77777777" w:rsidTr="009D1F3A">
        <w:trPr>
          <w:trHeight w:val="420"/>
        </w:trPr>
        <w:tc>
          <w:tcPr>
            <w:tcW w:w="407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DC5C78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lang w:bidi="ar"/>
              </w:rPr>
              <w:t xml:space="preserve">SWL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غير منظم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lang w:bidi="ar"/>
              </w:rPr>
              <w:t xml:space="preserve"> (h / sem)</w:t>
            </w:r>
          </w:p>
          <w:p w14:paraId="2BD419A6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الحمل الدراسي غير المنتظم للطالب خلال الفصل</w:t>
            </w:r>
          </w:p>
        </w:tc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2E8B5AC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lang w:bidi="ar"/>
              </w:rPr>
              <w:t>27</w:t>
            </w:r>
          </w:p>
        </w:tc>
        <w:tc>
          <w:tcPr>
            <w:tcW w:w="397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48E3C16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 xml:space="preserve">SWL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غير منظم (ح / ث)</w:t>
            </w:r>
          </w:p>
          <w:p w14:paraId="4FA3DF1A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rtl/>
              </w:rPr>
              <w:t>الحمل الدراسي غير المنتظم للطالب أسبوعيا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CB2C162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lang w:bidi="ar"/>
              </w:rPr>
              <w:t>2</w:t>
            </w:r>
          </w:p>
        </w:tc>
      </w:tr>
      <w:tr w:rsidR="009D1F3A" w:rsidRPr="009D1F3A" w14:paraId="275A4BB6" w14:textId="77777777" w:rsidTr="009D1F3A">
        <w:trPr>
          <w:trHeight w:val="420"/>
        </w:trPr>
        <w:tc>
          <w:tcPr>
            <w:tcW w:w="407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C90680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إجمالي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lang w:bidi="ar"/>
              </w:rPr>
              <w:t xml:space="preserve"> SWL (h / sem)</w:t>
            </w:r>
          </w:p>
          <w:p w14:paraId="340B4C98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الحمل الدراسي الكلي للطالب خلال الفصل</w:t>
            </w:r>
          </w:p>
        </w:tc>
        <w:tc>
          <w:tcPr>
            <w:tcW w:w="6378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8632DE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lang w:bidi="ar"/>
              </w:rPr>
              <w:t>75</w:t>
            </w:r>
          </w:p>
        </w:tc>
      </w:tr>
    </w:tbl>
    <w:p w14:paraId="4E174F85" w14:textId="77777777" w:rsidR="009D1F3A" w:rsidRPr="009D1F3A" w:rsidRDefault="009D1F3A" w:rsidP="009D1F3A">
      <w:pPr>
        <w:spacing w:after="0" w:line="286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</w:rPr>
        <w:t> </w:t>
      </w:r>
    </w:p>
    <w:tbl>
      <w:tblPr>
        <w:tblW w:w="0" w:type="dxa"/>
        <w:tblInd w:w="-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1"/>
        <w:gridCol w:w="1631"/>
        <w:gridCol w:w="1122"/>
        <w:gridCol w:w="2023"/>
        <w:gridCol w:w="1346"/>
        <w:gridCol w:w="2063"/>
      </w:tblGrid>
      <w:tr w:rsidR="009D1F3A" w:rsidRPr="009D1F3A" w14:paraId="3757F4B1" w14:textId="77777777" w:rsidTr="009D1F3A">
        <w:trPr>
          <w:trHeight w:val="838"/>
        </w:trPr>
        <w:tc>
          <w:tcPr>
            <w:tcW w:w="1050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F528950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17365D"/>
                <w:sz w:val="28"/>
                <w:szCs w:val="28"/>
                <w:rtl/>
              </w:rPr>
              <w:t>تقييم الوحدة</w:t>
            </w:r>
          </w:p>
          <w:p w14:paraId="4C6AC6C3" w14:textId="77777777" w:rsidR="009D1F3A" w:rsidRPr="009D1F3A" w:rsidRDefault="009D1F3A" w:rsidP="009D1F3A">
            <w:pPr>
              <w:bidi/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17365D"/>
                <w:sz w:val="28"/>
                <w:szCs w:val="28"/>
                <w:rtl/>
              </w:rPr>
              <w:t>تقييم المادة الدراسية</w:t>
            </w:r>
          </w:p>
        </w:tc>
      </w:tr>
      <w:tr w:rsidR="009D1F3A" w:rsidRPr="009D1F3A" w14:paraId="5791D9FB" w14:textId="77777777" w:rsidTr="009D1F3A">
        <w:trPr>
          <w:trHeight w:val="200"/>
        </w:trPr>
        <w:tc>
          <w:tcPr>
            <w:tcW w:w="327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52F993" w14:textId="77777777" w:rsidR="009D1F3A" w:rsidRPr="009D1F3A" w:rsidRDefault="009D1F3A" w:rsidP="009D1F3A">
            <w:pPr>
              <w:spacing w:after="0" w:line="286" w:lineRule="atLeast"/>
              <w:ind w:left="360" w:hanging="720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  <w:p w14:paraId="3E3D5CFC" w14:textId="77777777" w:rsidR="009D1F3A" w:rsidRPr="009D1F3A" w:rsidRDefault="009D1F3A" w:rsidP="009D1F3A">
            <w:pPr>
              <w:spacing w:after="0" w:line="286" w:lineRule="atLeast"/>
              <w:ind w:left="360" w:hanging="72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0"/>
                <w:szCs w:val="20"/>
                <w:rtl/>
              </w:rPr>
              <w:t>مثل</w:t>
            </w:r>
          </w:p>
        </w:tc>
        <w:tc>
          <w:tcPr>
            <w:tcW w:w="11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250E8E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وقت/الرقم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FAC43B6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وزن (بالعلامات)</w:t>
            </w:r>
          </w:p>
        </w:tc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AE8D10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المستحق</w:t>
            </w:r>
          </w:p>
        </w:tc>
        <w:tc>
          <w:tcPr>
            <w:tcW w:w="23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666087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نتائج التعلم ذات الصلة</w:t>
            </w:r>
          </w:p>
        </w:tc>
      </w:tr>
      <w:tr w:rsidR="009D1F3A" w:rsidRPr="009D1F3A" w14:paraId="737F82B3" w14:textId="77777777" w:rsidTr="009D1F3A">
        <w:trPr>
          <w:trHeight w:val="220"/>
        </w:trPr>
        <w:tc>
          <w:tcPr>
            <w:tcW w:w="148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646234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تقييم التكويني</w:t>
            </w:r>
          </w:p>
        </w:tc>
        <w:tc>
          <w:tcPr>
            <w:tcW w:w="178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182D92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مسابقات</w:t>
            </w:r>
          </w:p>
        </w:tc>
        <w:tc>
          <w:tcPr>
            <w:tcW w:w="11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991B38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2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B623BC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 xml:space="preserve">5٪ 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(5)</w:t>
            </w:r>
          </w:p>
        </w:tc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85CED1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3, 10</w:t>
            </w:r>
          </w:p>
        </w:tc>
        <w:tc>
          <w:tcPr>
            <w:tcW w:w="23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5C1ADF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كل</w:t>
            </w:r>
          </w:p>
        </w:tc>
      </w:tr>
      <w:tr w:rsidR="009D1F3A" w:rsidRPr="009D1F3A" w14:paraId="18A6ADFE" w14:textId="77777777" w:rsidTr="009D1F3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7DC5F4E0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  <w:tc>
          <w:tcPr>
            <w:tcW w:w="178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502C4A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تعيينات</w:t>
            </w:r>
          </w:p>
        </w:tc>
        <w:tc>
          <w:tcPr>
            <w:tcW w:w="11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4BFD08C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2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B07781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 xml:space="preserve">5٪ 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(5)</w:t>
            </w:r>
          </w:p>
        </w:tc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E5783D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مستمر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F4296F9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كل</w:t>
            </w:r>
          </w:p>
        </w:tc>
      </w:tr>
      <w:tr w:rsidR="009D1F3A" w:rsidRPr="009D1F3A" w14:paraId="6832C5CB" w14:textId="77777777" w:rsidTr="009D1F3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4D6DB374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  <w:tc>
          <w:tcPr>
            <w:tcW w:w="178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8A3C3D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مشاريع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 xml:space="preserve"> / </w:t>
            </w:r>
            <w:r w:rsidRPr="009D1F3A">
              <w:rPr>
                <w:rFonts w:eastAsia="Times New Roman" w:cs="Times New Roman" w:hint="cs"/>
                <w:b/>
                <w:bCs/>
                <w:color w:val="FF0000"/>
                <w:rtl/>
              </w:rPr>
              <w:t>المختبر</w:t>
            </w:r>
            <w:r w:rsidRPr="009D1F3A">
              <w:rPr>
                <w:rFonts w:eastAsia="Times New Roman" w:cs="Times New Roman" w:hint="cs"/>
                <w:b/>
                <w:bCs/>
                <w:color w:val="FF0000"/>
                <w:lang w:bidi="ar"/>
              </w:rPr>
              <w:t>.</w:t>
            </w:r>
          </w:p>
        </w:tc>
        <w:tc>
          <w:tcPr>
            <w:tcW w:w="11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635B47F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10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55A38CB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lang w:bidi="ar"/>
              </w:rPr>
              <w:t>1 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0٪ (10)</w:t>
            </w:r>
          </w:p>
        </w:tc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1417041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مستمر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67C4369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كل</w:t>
            </w:r>
          </w:p>
        </w:tc>
      </w:tr>
      <w:tr w:rsidR="009D1F3A" w:rsidRPr="009D1F3A" w14:paraId="2B7ACA09" w14:textId="77777777" w:rsidTr="009D1F3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7EDAF4DA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  <w:tc>
          <w:tcPr>
            <w:tcW w:w="178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F055EB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تقرير</w:t>
            </w:r>
          </w:p>
        </w:tc>
        <w:tc>
          <w:tcPr>
            <w:tcW w:w="11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1CE2A1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0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2EEE30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0% (0)</w:t>
            </w:r>
          </w:p>
        </w:tc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748E04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-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78FC7B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-</w:t>
            </w:r>
          </w:p>
        </w:tc>
      </w:tr>
      <w:tr w:rsidR="009D1F3A" w:rsidRPr="009D1F3A" w14:paraId="7F066529" w14:textId="77777777" w:rsidTr="009D1F3A">
        <w:trPr>
          <w:trHeight w:val="220"/>
        </w:trPr>
        <w:tc>
          <w:tcPr>
            <w:tcW w:w="148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0A57C76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تقييم الختامي</w:t>
            </w:r>
          </w:p>
        </w:tc>
        <w:tc>
          <w:tcPr>
            <w:tcW w:w="178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A46F65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امتحان النصفي</w:t>
            </w:r>
          </w:p>
        </w:tc>
        <w:tc>
          <w:tcPr>
            <w:tcW w:w="11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A5235D4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 xml:space="preserve">2 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ساعة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EE7F270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 xml:space="preserve">30٪ 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(30)</w:t>
            </w:r>
          </w:p>
        </w:tc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34C8629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5,12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C393B6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كل</w:t>
            </w:r>
          </w:p>
        </w:tc>
      </w:tr>
      <w:tr w:rsidR="009D1F3A" w:rsidRPr="009D1F3A" w14:paraId="0C677918" w14:textId="77777777" w:rsidTr="009D1F3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3363D101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  <w:tc>
          <w:tcPr>
            <w:tcW w:w="178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55D7A0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امتحان النهائي</w:t>
            </w:r>
          </w:p>
        </w:tc>
        <w:tc>
          <w:tcPr>
            <w:tcW w:w="11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3DDACF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 xml:space="preserve">3 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ساعات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000E32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50% (50)</w:t>
            </w:r>
          </w:p>
        </w:tc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2D4339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16</w:t>
            </w:r>
          </w:p>
        </w:tc>
        <w:tc>
          <w:tcPr>
            <w:tcW w:w="23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7897E1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كل</w:t>
            </w:r>
          </w:p>
        </w:tc>
      </w:tr>
      <w:tr w:rsidR="009D1F3A" w:rsidRPr="009D1F3A" w14:paraId="51F451EA" w14:textId="77777777" w:rsidTr="009D1F3A">
        <w:trPr>
          <w:trHeight w:val="220"/>
        </w:trPr>
        <w:tc>
          <w:tcPr>
            <w:tcW w:w="4410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89D45FD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تقييم الإجمالي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92E48F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 xml:space="preserve">100٪ (100 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درجة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)</w:t>
            </w:r>
          </w:p>
        </w:tc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2572048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3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37E5E4B" w14:textId="77777777" w:rsidR="009D1F3A" w:rsidRPr="009D1F3A" w:rsidRDefault="009D1F3A" w:rsidP="009D1F3A">
            <w:pPr>
              <w:spacing w:after="0" w:line="286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</w:tr>
    </w:tbl>
    <w:p w14:paraId="24F762CA" w14:textId="77777777" w:rsidR="009D1F3A" w:rsidRPr="009D1F3A" w:rsidRDefault="009D1F3A" w:rsidP="009D1F3A">
      <w:pPr>
        <w:spacing w:after="0" w:line="286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16"/>
          <w:szCs w:val="16"/>
        </w:rPr>
        <w:t> </w:t>
      </w:r>
    </w:p>
    <w:p w14:paraId="41959E9F" w14:textId="77777777" w:rsidR="009D1F3A" w:rsidRPr="009D1F3A" w:rsidRDefault="009D1F3A" w:rsidP="009D1F3A">
      <w:pPr>
        <w:spacing w:after="0" w:line="286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16"/>
          <w:szCs w:val="16"/>
        </w:rPr>
        <w:t> </w:t>
      </w:r>
    </w:p>
    <w:p w14:paraId="23F31F4B" w14:textId="77777777" w:rsidR="009D1F3A" w:rsidRPr="009D1F3A" w:rsidRDefault="009D1F3A" w:rsidP="009D1F3A">
      <w:pPr>
        <w:spacing w:line="253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b/>
          <w:bCs/>
          <w:color w:val="000000"/>
          <w:sz w:val="16"/>
          <w:szCs w:val="16"/>
        </w:rPr>
        <w:t> </w:t>
      </w:r>
    </w:p>
    <w:tbl>
      <w:tblPr>
        <w:tblW w:w="0" w:type="dxa"/>
        <w:tblInd w:w="-5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9"/>
        <w:gridCol w:w="8344"/>
      </w:tblGrid>
      <w:tr w:rsidR="009D1F3A" w:rsidRPr="009D1F3A" w14:paraId="53ABCD3D" w14:textId="77777777" w:rsidTr="009D1F3A">
        <w:trPr>
          <w:trHeight w:val="778"/>
        </w:trPr>
        <w:tc>
          <w:tcPr>
            <w:tcW w:w="105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1043871" w14:textId="77777777" w:rsidR="009D1F3A" w:rsidRPr="009D1F3A" w:rsidRDefault="009D1F3A" w:rsidP="009D1F3A">
            <w:pPr>
              <w:spacing w:after="0" w:line="330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17365D"/>
                <w:sz w:val="28"/>
                <w:szCs w:val="28"/>
                <w:rtl/>
              </w:rPr>
              <w:lastRenderedPageBreak/>
              <w:t>خطة التسليم (المنهج الأسبوعي)</w:t>
            </w:r>
          </w:p>
          <w:p w14:paraId="59F629BB" w14:textId="77777777" w:rsidR="009D1F3A" w:rsidRPr="009D1F3A" w:rsidRDefault="009D1F3A" w:rsidP="009D1F3A">
            <w:pPr>
              <w:bidi/>
              <w:spacing w:after="0" w:line="330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17365D"/>
                <w:sz w:val="28"/>
                <w:szCs w:val="28"/>
                <w:rtl/>
              </w:rPr>
              <w:t>المنهاج الاسبوعي النظري</w:t>
            </w:r>
          </w:p>
        </w:tc>
      </w:tr>
      <w:tr w:rsidR="009D1F3A" w:rsidRPr="009D1F3A" w14:paraId="16242A62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ED82FE" w14:textId="77777777" w:rsidR="009D1F3A" w:rsidRPr="009D1F3A" w:rsidRDefault="009D1F3A" w:rsidP="009D1F3A">
            <w:pPr>
              <w:spacing w:after="0" w:line="330" w:lineRule="atLeast"/>
              <w:ind w:left="-18" w:hanging="720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أسبوع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C6F7FB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مواد المغطاة</w:t>
            </w:r>
          </w:p>
        </w:tc>
      </w:tr>
      <w:tr w:rsidR="009D1F3A" w:rsidRPr="009D1F3A" w14:paraId="5DB96F40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7ABA8C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1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534CE2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مقدمة في الحاسب الآلي</w:t>
            </w:r>
          </w:p>
        </w:tc>
      </w:tr>
      <w:tr w:rsidR="009D1F3A" w:rsidRPr="009D1F3A" w14:paraId="194E8E2A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EDD71F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2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62972E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مكونات وحدة النظام – الرقائق الدقيقة</w:t>
            </w:r>
          </w:p>
        </w:tc>
      </w:tr>
      <w:tr w:rsidR="009D1F3A" w:rsidRPr="009D1F3A" w14:paraId="7293C49B" w14:textId="77777777" w:rsidTr="009D1F3A">
        <w:trPr>
          <w:trHeight w:val="340"/>
        </w:trPr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B09B8D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3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34C5634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مكونات وحدة النظام – المعالج</w:t>
            </w:r>
          </w:p>
        </w:tc>
      </w:tr>
      <w:tr w:rsidR="009D1F3A" w:rsidRPr="009D1F3A" w14:paraId="127DCFBE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EA6599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4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04858A7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مكونات وحدة النظام – الذاكرة والحافلات</w:t>
            </w:r>
          </w:p>
        </w:tc>
      </w:tr>
      <w:tr w:rsidR="009D1F3A" w:rsidRPr="009D1F3A" w14:paraId="0D0D5E6B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F977407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5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4B1FBC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أجهزة التخزين – القرص الصلب</w:t>
            </w:r>
          </w:p>
        </w:tc>
      </w:tr>
      <w:tr w:rsidR="009D1F3A" w:rsidRPr="009D1F3A" w14:paraId="7B5B64C2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4EBF0BB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6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7F292C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أجهزة التخزين - ذاكرة فلاش والتخزين السحابي</w:t>
            </w:r>
          </w:p>
        </w:tc>
      </w:tr>
      <w:tr w:rsidR="009D1F3A" w:rsidRPr="009D1F3A" w14:paraId="626F5545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C355657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7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3E4F27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الإدخال والإخراج - لوحة المفاتيح والماوس والإدخال باللمس</w:t>
            </w:r>
          </w:p>
        </w:tc>
      </w:tr>
      <w:tr w:rsidR="009D1F3A" w:rsidRPr="009D1F3A" w14:paraId="6D4FFA0E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4272A8E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8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987868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الإدخال والإخراج - العرض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lang w:bidi="ar"/>
              </w:rPr>
              <w:t xml:space="preserve"> (LCD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،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lang w:bidi="ar"/>
              </w:rPr>
              <w:t xml:space="preserve">OLED)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، الطابعات</w:t>
            </w:r>
          </w:p>
        </w:tc>
      </w:tr>
      <w:tr w:rsidR="009D1F3A" w:rsidRPr="009D1F3A" w14:paraId="65CCC4E0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38E7D8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9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2230D95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اللوحة الأم</w:t>
            </w:r>
          </w:p>
        </w:tc>
      </w:tr>
      <w:tr w:rsidR="009D1F3A" w:rsidRPr="009D1F3A" w14:paraId="0964F257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BA9A49B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سبوع 10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1CC957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المنافذ والكابلات</w:t>
            </w:r>
          </w:p>
        </w:tc>
      </w:tr>
      <w:tr w:rsidR="009D1F3A" w:rsidRPr="009D1F3A" w14:paraId="7C0E3097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B19E05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سبوع 11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07D1F3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نظام التشغيل</w:t>
            </w:r>
          </w:p>
        </w:tc>
      </w:tr>
      <w:tr w:rsidR="009D1F3A" w:rsidRPr="009D1F3A" w14:paraId="0D8CB90B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6B09F1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سبوع 12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692A68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برامج الأداة المساعدة</w:t>
            </w:r>
          </w:p>
        </w:tc>
      </w:tr>
      <w:tr w:rsidR="009D1F3A" w:rsidRPr="009D1F3A" w14:paraId="01CDC391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AA385C7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سبوع 13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5018A2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برنامج التطبيق</w:t>
            </w:r>
          </w:p>
        </w:tc>
      </w:tr>
      <w:tr w:rsidR="009D1F3A" w:rsidRPr="009D1F3A" w14:paraId="744F7CE1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D43471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سبوع 14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0ECB7AE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الشبكات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lang w:bidi="ar"/>
              </w:rPr>
              <w:t xml:space="preserve"> (LAN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،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lang w:bidi="ar"/>
              </w:rPr>
              <w:t xml:space="preserve">MAN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، 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lang w:bidi="ar"/>
              </w:rPr>
              <w:t>WAN)</w:t>
            </w:r>
          </w:p>
        </w:tc>
      </w:tr>
      <w:tr w:rsidR="009D1F3A" w:rsidRPr="009D1F3A" w14:paraId="189A843A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76A872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سبوع 15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28D5AF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الإنترنت وشبكة الويب العالمية</w:t>
            </w:r>
          </w:p>
        </w:tc>
      </w:tr>
      <w:tr w:rsidR="009D1F3A" w:rsidRPr="009D1F3A" w14:paraId="7BF54062" w14:textId="77777777" w:rsidTr="009D1F3A">
        <w:tc>
          <w:tcPr>
            <w:tcW w:w="12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CF5D0A" w14:textId="77777777" w:rsidR="009D1F3A" w:rsidRPr="009D1F3A" w:rsidRDefault="009D1F3A" w:rsidP="009D1F3A">
            <w:pPr>
              <w:spacing w:after="0" w:line="330" w:lineRule="atLeast"/>
              <w:ind w:left="-18" w:firstLine="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سبوع 16</w:t>
            </w:r>
          </w:p>
        </w:tc>
        <w:tc>
          <w:tcPr>
            <w:tcW w:w="92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313CC7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sz w:val="24"/>
                <w:szCs w:val="24"/>
                <w:rtl/>
              </w:rPr>
              <w:t>الأسبوع التحضيري قبل الامتحان النهائي</w:t>
            </w:r>
          </w:p>
        </w:tc>
      </w:tr>
    </w:tbl>
    <w:p w14:paraId="0AB3E23F" w14:textId="77777777" w:rsidR="009D1F3A" w:rsidRPr="009D1F3A" w:rsidRDefault="009D1F3A" w:rsidP="009D1F3A">
      <w:pPr>
        <w:spacing w:line="235" w:lineRule="atLeast"/>
        <w:jc w:val="right"/>
        <w:rPr>
          <w:rFonts w:eastAsia="Times New Roman" w:cs="Times New Roman"/>
          <w:color w:val="000000"/>
        </w:rPr>
      </w:pPr>
      <w:r w:rsidRPr="009D1F3A">
        <w:rPr>
          <w:rFonts w:ascii="Cambria" w:eastAsia="Times New Roman" w:hAnsi="Cambria" w:cs="Times New Roman"/>
          <w:color w:val="000000"/>
        </w:rPr>
        <w:t> </w:t>
      </w:r>
    </w:p>
    <w:tbl>
      <w:tblPr>
        <w:tblW w:w="0" w:type="dxa"/>
        <w:tblInd w:w="-5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5"/>
        <w:gridCol w:w="8228"/>
      </w:tblGrid>
      <w:tr w:rsidR="009D1F3A" w:rsidRPr="009D1F3A" w14:paraId="4DAE90EE" w14:textId="77777777" w:rsidTr="009D1F3A">
        <w:trPr>
          <w:trHeight w:val="699"/>
        </w:trPr>
        <w:tc>
          <w:tcPr>
            <w:tcW w:w="105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1FB494E" w14:textId="77777777" w:rsidR="009D1F3A" w:rsidRPr="009D1F3A" w:rsidRDefault="009D1F3A" w:rsidP="009D1F3A">
            <w:pPr>
              <w:spacing w:after="0" w:line="253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17365D"/>
                <w:sz w:val="28"/>
                <w:szCs w:val="28"/>
                <w:rtl/>
              </w:rPr>
              <w:t>خطة التسليم (منهج المختبر الأسبوعي)</w:t>
            </w:r>
          </w:p>
          <w:p w14:paraId="1037F494" w14:textId="77777777" w:rsidR="009D1F3A" w:rsidRPr="009D1F3A" w:rsidRDefault="009D1F3A" w:rsidP="009D1F3A">
            <w:pPr>
              <w:bidi/>
              <w:spacing w:after="0" w:line="253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17365D"/>
                <w:sz w:val="28"/>
                <w:szCs w:val="28"/>
                <w:rtl/>
              </w:rPr>
              <w:t>المنهاج الاسبوعي للمختبر</w:t>
            </w:r>
          </w:p>
        </w:tc>
      </w:tr>
      <w:tr w:rsidR="009D1F3A" w:rsidRPr="009D1F3A" w14:paraId="6F492571" w14:textId="77777777" w:rsidTr="009D1F3A">
        <w:tc>
          <w:tcPr>
            <w:tcW w:w="139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CFAD905" w14:textId="77777777" w:rsidR="009D1F3A" w:rsidRPr="009D1F3A" w:rsidRDefault="009D1F3A" w:rsidP="009D1F3A">
            <w:pPr>
              <w:spacing w:after="0" w:line="330" w:lineRule="atLeast"/>
              <w:ind w:left="-18" w:hanging="720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أسبوع</w:t>
            </w:r>
          </w:p>
        </w:tc>
        <w:tc>
          <w:tcPr>
            <w:tcW w:w="9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BF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E64777E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مواد المغطاة</w:t>
            </w:r>
          </w:p>
        </w:tc>
      </w:tr>
      <w:tr w:rsidR="009D1F3A" w:rsidRPr="009D1F3A" w14:paraId="2FFE6344" w14:textId="77777777" w:rsidTr="009D1F3A">
        <w:tc>
          <w:tcPr>
            <w:tcW w:w="139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42E45E0" w14:textId="77777777" w:rsidR="009D1F3A" w:rsidRPr="009D1F3A" w:rsidRDefault="009D1F3A" w:rsidP="009D1F3A">
            <w:pPr>
              <w:spacing w:after="0" w:line="330" w:lineRule="atLeast"/>
              <w:ind w:left="-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1</w:t>
            </w:r>
          </w:p>
        </w:tc>
        <w:tc>
          <w:tcPr>
            <w:tcW w:w="9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3B9CE2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rtl/>
              </w:rPr>
              <w:t>أجهزة الكمبيوتر</w:t>
            </w:r>
          </w:p>
        </w:tc>
      </w:tr>
      <w:tr w:rsidR="009D1F3A" w:rsidRPr="009D1F3A" w14:paraId="122DA57C" w14:textId="77777777" w:rsidTr="009D1F3A">
        <w:tc>
          <w:tcPr>
            <w:tcW w:w="139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330763" w14:textId="77777777" w:rsidR="009D1F3A" w:rsidRPr="009D1F3A" w:rsidRDefault="009D1F3A" w:rsidP="009D1F3A">
            <w:pPr>
              <w:spacing w:after="0" w:line="330" w:lineRule="atLeast"/>
              <w:ind w:left="-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2</w:t>
            </w:r>
          </w:p>
        </w:tc>
        <w:tc>
          <w:tcPr>
            <w:tcW w:w="9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AF3915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rtl/>
              </w:rPr>
              <w:t>استخدام متصفحات الويب والبريد الإلكتروني</w:t>
            </w: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lang w:bidi="ar"/>
              </w:rPr>
              <w:t xml:space="preserve"> (Gmail)</w:t>
            </w:r>
          </w:p>
        </w:tc>
      </w:tr>
      <w:tr w:rsidR="009D1F3A" w:rsidRPr="009D1F3A" w14:paraId="3158D977" w14:textId="77777777" w:rsidTr="009D1F3A">
        <w:trPr>
          <w:trHeight w:val="340"/>
        </w:trPr>
        <w:tc>
          <w:tcPr>
            <w:tcW w:w="139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C324B21" w14:textId="77777777" w:rsidR="009D1F3A" w:rsidRPr="009D1F3A" w:rsidRDefault="009D1F3A" w:rsidP="009D1F3A">
            <w:pPr>
              <w:spacing w:after="0" w:line="330" w:lineRule="atLeast"/>
              <w:ind w:left="-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3-5</w:t>
            </w:r>
          </w:p>
        </w:tc>
        <w:tc>
          <w:tcPr>
            <w:tcW w:w="9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791CF6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rtl/>
              </w:rPr>
              <w:t>نظام التشغيل ويندوز</w:t>
            </w:r>
          </w:p>
        </w:tc>
      </w:tr>
      <w:tr w:rsidR="009D1F3A" w:rsidRPr="009D1F3A" w14:paraId="52595946" w14:textId="77777777" w:rsidTr="009D1F3A">
        <w:tc>
          <w:tcPr>
            <w:tcW w:w="139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89B8ABD" w14:textId="77777777" w:rsidR="009D1F3A" w:rsidRPr="009D1F3A" w:rsidRDefault="009D1F3A" w:rsidP="009D1F3A">
            <w:pPr>
              <w:spacing w:after="0" w:line="330" w:lineRule="atLeast"/>
              <w:ind w:left="-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6-7</w:t>
            </w:r>
          </w:p>
        </w:tc>
        <w:tc>
          <w:tcPr>
            <w:tcW w:w="9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2264CB3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rtl/>
              </w:rPr>
              <w:t>البرنامج التعليمي لجداول بيانات</w:t>
            </w: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lang w:bidi="ar"/>
              </w:rPr>
              <w:t xml:space="preserve"> Google </w:t>
            </w: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rtl/>
              </w:rPr>
              <w:t>والمستندات</w:t>
            </w:r>
          </w:p>
        </w:tc>
      </w:tr>
      <w:tr w:rsidR="009D1F3A" w:rsidRPr="009D1F3A" w14:paraId="7C1BB457" w14:textId="77777777" w:rsidTr="009D1F3A">
        <w:tc>
          <w:tcPr>
            <w:tcW w:w="139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C2C1FF" w14:textId="77777777" w:rsidR="009D1F3A" w:rsidRPr="009D1F3A" w:rsidRDefault="009D1F3A" w:rsidP="009D1F3A">
            <w:pPr>
              <w:spacing w:after="0" w:line="330" w:lineRule="atLeast"/>
              <w:ind w:left="-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8-10</w:t>
            </w:r>
          </w:p>
        </w:tc>
        <w:tc>
          <w:tcPr>
            <w:tcW w:w="9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2993F3B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rtl/>
              </w:rPr>
              <w:t>مايكروسوفت وورد وإكسل البرنامج التعليمي</w:t>
            </w:r>
          </w:p>
        </w:tc>
      </w:tr>
      <w:tr w:rsidR="009D1F3A" w:rsidRPr="009D1F3A" w14:paraId="3E1F3183" w14:textId="77777777" w:rsidTr="009D1F3A">
        <w:tc>
          <w:tcPr>
            <w:tcW w:w="139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E25BD3" w14:textId="77777777" w:rsidR="009D1F3A" w:rsidRPr="009D1F3A" w:rsidRDefault="009D1F3A" w:rsidP="009D1F3A">
            <w:pPr>
              <w:spacing w:after="0" w:line="330" w:lineRule="atLeast"/>
              <w:ind w:left="-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11-12</w:t>
            </w:r>
          </w:p>
        </w:tc>
        <w:tc>
          <w:tcPr>
            <w:tcW w:w="9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FE98EFB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rtl/>
              </w:rPr>
              <w:t>مايكروسوفت باور بوينت البرنامج التعليمي</w:t>
            </w:r>
          </w:p>
        </w:tc>
      </w:tr>
      <w:tr w:rsidR="009D1F3A" w:rsidRPr="009D1F3A" w14:paraId="75A0933E" w14:textId="77777777" w:rsidTr="009D1F3A">
        <w:tc>
          <w:tcPr>
            <w:tcW w:w="139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BB5205" w14:textId="77777777" w:rsidR="009D1F3A" w:rsidRPr="009D1F3A" w:rsidRDefault="009D1F3A" w:rsidP="009D1F3A">
            <w:pPr>
              <w:spacing w:after="0" w:line="330" w:lineRule="atLeast"/>
              <w:ind w:left="-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أسبوع 13-14</w:t>
            </w:r>
          </w:p>
        </w:tc>
        <w:tc>
          <w:tcPr>
            <w:tcW w:w="9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6466515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rtl/>
              </w:rPr>
              <w:t>كيفية كتابة تقرير أكاديمي باستخدام مايكروسوفت وورد</w:t>
            </w:r>
          </w:p>
        </w:tc>
      </w:tr>
      <w:tr w:rsidR="009D1F3A" w:rsidRPr="009D1F3A" w14:paraId="38D43EDE" w14:textId="77777777" w:rsidTr="009D1F3A">
        <w:tc>
          <w:tcPr>
            <w:tcW w:w="139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3DAFB4" w14:textId="77777777" w:rsidR="009D1F3A" w:rsidRPr="009D1F3A" w:rsidRDefault="009D1F3A" w:rsidP="009D1F3A">
            <w:pPr>
              <w:spacing w:after="0" w:line="330" w:lineRule="atLeast"/>
              <w:ind w:left="-18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سبوع 15</w:t>
            </w:r>
          </w:p>
        </w:tc>
        <w:tc>
          <w:tcPr>
            <w:tcW w:w="91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8A61BC" w14:textId="77777777" w:rsidR="009D1F3A" w:rsidRPr="009D1F3A" w:rsidRDefault="009D1F3A" w:rsidP="009D1F3A">
            <w:pPr>
              <w:spacing w:after="0" w:line="330" w:lineRule="atLeast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rtl/>
              </w:rPr>
              <w:t>ملخص وتمارين</w:t>
            </w:r>
          </w:p>
        </w:tc>
      </w:tr>
    </w:tbl>
    <w:p w14:paraId="417C8EC2" w14:textId="77777777" w:rsidR="009D1F3A" w:rsidRPr="009D1F3A" w:rsidRDefault="009D1F3A" w:rsidP="009D1F3A">
      <w:pPr>
        <w:spacing w:after="0" w:line="330" w:lineRule="atLeast"/>
        <w:ind w:left="1985"/>
        <w:jc w:val="right"/>
        <w:rPr>
          <w:rFonts w:eastAsia="Times New Roman" w:cs="Times New Roman"/>
          <w:color w:val="000000"/>
        </w:rPr>
      </w:pPr>
      <w:r w:rsidRPr="009D1F3A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 </w:t>
      </w:r>
    </w:p>
    <w:tbl>
      <w:tblPr>
        <w:tblW w:w="0" w:type="dxa"/>
        <w:tblInd w:w="-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9"/>
        <w:gridCol w:w="5267"/>
        <w:gridCol w:w="2120"/>
      </w:tblGrid>
      <w:tr w:rsidR="009D1F3A" w:rsidRPr="009D1F3A" w14:paraId="30B23F3E" w14:textId="77777777" w:rsidTr="009D1F3A">
        <w:tc>
          <w:tcPr>
            <w:tcW w:w="1051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7D8696" w14:textId="77777777" w:rsidR="009D1F3A" w:rsidRPr="009D1F3A" w:rsidRDefault="009D1F3A" w:rsidP="009D1F3A">
            <w:pPr>
              <w:spacing w:after="0" w:line="253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17365D"/>
                <w:sz w:val="28"/>
                <w:szCs w:val="28"/>
                <w:rtl/>
              </w:rPr>
              <w:t>مصادر التعلم والتعليم</w:t>
            </w:r>
          </w:p>
          <w:p w14:paraId="04A107BB" w14:textId="77777777" w:rsidR="009D1F3A" w:rsidRPr="009D1F3A" w:rsidRDefault="009D1F3A" w:rsidP="009D1F3A">
            <w:pPr>
              <w:bidi/>
              <w:spacing w:after="0" w:line="253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17365D"/>
                <w:sz w:val="28"/>
                <w:szCs w:val="28"/>
                <w:rtl/>
              </w:rPr>
              <w:t>مصادر التعلم والتدريس</w:t>
            </w:r>
          </w:p>
        </w:tc>
      </w:tr>
      <w:tr w:rsidR="009D1F3A" w:rsidRPr="009D1F3A" w14:paraId="6BAA5AF5" w14:textId="77777777" w:rsidTr="009D1F3A">
        <w:tc>
          <w:tcPr>
            <w:tcW w:w="2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130EABD" w14:textId="77777777" w:rsidR="009D1F3A" w:rsidRPr="009D1F3A" w:rsidRDefault="009D1F3A" w:rsidP="009D1F3A">
            <w:pPr>
              <w:spacing w:after="0" w:line="286" w:lineRule="atLeast"/>
              <w:ind w:left="360" w:hanging="720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583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CAA3DDD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نص</w:t>
            </w:r>
          </w:p>
        </w:tc>
        <w:tc>
          <w:tcPr>
            <w:tcW w:w="2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13FBA8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متوفر في المكتبة؟</w:t>
            </w:r>
          </w:p>
        </w:tc>
      </w:tr>
      <w:tr w:rsidR="009D1F3A" w:rsidRPr="009D1F3A" w14:paraId="5612C24C" w14:textId="77777777" w:rsidTr="009D1F3A">
        <w:tc>
          <w:tcPr>
            <w:tcW w:w="2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1705DD2" w14:textId="77777777" w:rsidR="009D1F3A" w:rsidRPr="009D1F3A" w:rsidRDefault="009D1F3A" w:rsidP="009D1F3A">
            <w:pPr>
              <w:spacing w:after="0" w:line="286" w:lineRule="atLeast"/>
              <w:ind w:left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نصوص المطلوبة</w:t>
            </w:r>
          </w:p>
        </w:tc>
        <w:tc>
          <w:tcPr>
            <w:tcW w:w="583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ECBFBA8" w14:textId="77777777" w:rsidR="009D1F3A" w:rsidRPr="009D1F3A" w:rsidRDefault="009D1F3A" w:rsidP="009D1F3A">
            <w:pPr>
              <w:spacing w:after="0" w:line="286" w:lineRule="atLeast"/>
              <w:ind w:left="905" w:hanging="360"/>
              <w:jc w:val="right"/>
              <w:rPr>
                <w:rFonts w:eastAsia="Times New Roman" w:cs="Times New Roman"/>
                <w:lang w:bidi="ar"/>
              </w:rPr>
            </w:pPr>
            <w:r w:rsidRPr="009D1F3A">
              <w:rPr>
                <w:rFonts w:ascii="Wingdings" w:eastAsia="Times New Roman" w:hAnsi="Wingdings" w:cs="Times New Roman"/>
                <w:color w:val="1D1D1D"/>
                <w:lang w:bidi="ar"/>
              </w:rPr>
              <w:t></w:t>
            </w:r>
            <w:r w:rsidRPr="009D1F3A">
              <w:rPr>
                <w:rFonts w:ascii="Times New Roman" w:eastAsia="Times New Roman" w:hAnsi="Times New Roman" w:cs="Times New Roman"/>
                <w:color w:val="1D1D1D"/>
                <w:sz w:val="14"/>
                <w:szCs w:val="14"/>
                <w:lang w:bidi="ar"/>
              </w:rPr>
              <w:t> </w:t>
            </w:r>
            <w:r w:rsidRPr="009D1F3A">
              <w:rPr>
                <w:rFonts w:eastAsia="Times New Roman" w:cs="Times New Roman"/>
                <w:color w:val="1D1D1D"/>
                <w:rtl/>
              </w:rPr>
              <w:t>كيف تعمل أجهزة الكمبيوتر (رون وايت)</w:t>
            </w:r>
          </w:p>
          <w:p w14:paraId="028248FB" w14:textId="77777777" w:rsidR="009D1F3A" w:rsidRPr="009D1F3A" w:rsidRDefault="009D1F3A" w:rsidP="009D1F3A">
            <w:pPr>
              <w:spacing w:after="0" w:line="286" w:lineRule="atLeast"/>
              <w:ind w:left="905" w:hanging="360"/>
              <w:jc w:val="right"/>
              <w:rPr>
                <w:rFonts w:eastAsia="Times New Roman" w:cs="Times New Roman"/>
                <w:lang w:bidi="ar"/>
              </w:rPr>
            </w:pPr>
            <w:r w:rsidRPr="009D1F3A">
              <w:rPr>
                <w:rFonts w:ascii="Wingdings" w:eastAsia="Times New Roman" w:hAnsi="Wingdings" w:cs="Times New Roman"/>
                <w:color w:val="000000"/>
                <w:lang w:bidi="ar"/>
              </w:rPr>
              <w:t></w:t>
            </w:r>
            <w:r w:rsidRPr="009D1F3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bidi="ar"/>
              </w:rPr>
              <w:t> </w:t>
            </w:r>
            <w:r w:rsidRPr="009D1F3A">
              <w:rPr>
                <w:rFonts w:eastAsia="Times New Roman" w:cs="Times New Roman"/>
                <w:color w:val="1D1D1D"/>
                <w:rtl/>
              </w:rPr>
              <w:t>اكتشاف أساسيات الكمبيوتر ، دليلك التفاعلي للعالم الرقمي (غاري ب. شيلي ، ميستي إي فيرمات)</w:t>
            </w:r>
          </w:p>
        </w:tc>
        <w:tc>
          <w:tcPr>
            <w:tcW w:w="2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B36882B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لا</w:t>
            </w:r>
          </w:p>
        </w:tc>
      </w:tr>
      <w:tr w:rsidR="009D1F3A" w:rsidRPr="009D1F3A" w14:paraId="2AA4C701" w14:textId="77777777" w:rsidTr="009D1F3A">
        <w:trPr>
          <w:trHeight w:val="640"/>
        </w:trPr>
        <w:tc>
          <w:tcPr>
            <w:tcW w:w="2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B4C4F0" w14:textId="77777777" w:rsidR="009D1F3A" w:rsidRPr="009D1F3A" w:rsidRDefault="009D1F3A" w:rsidP="009D1F3A">
            <w:pPr>
              <w:spacing w:after="0" w:line="286" w:lineRule="atLeast"/>
              <w:ind w:left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lastRenderedPageBreak/>
              <w:t>النصوص الموصى بها</w:t>
            </w:r>
          </w:p>
        </w:tc>
        <w:tc>
          <w:tcPr>
            <w:tcW w:w="583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F3F12C" w14:textId="77777777" w:rsidR="009D1F3A" w:rsidRPr="009D1F3A" w:rsidRDefault="009D1F3A" w:rsidP="009D1F3A">
            <w:pPr>
              <w:spacing w:after="0" w:line="286" w:lineRule="atLeast"/>
              <w:ind w:left="905" w:hanging="360"/>
              <w:jc w:val="right"/>
              <w:rPr>
                <w:rFonts w:eastAsia="Times New Roman" w:cs="Times New Roman"/>
                <w:lang w:bidi="ar"/>
              </w:rPr>
            </w:pPr>
            <w:r w:rsidRPr="009D1F3A">
              <w:rPr>
                <w:rFonts w:ascii="Wingdings" w:eastAsia="Times New Roman" w:hAnsi="Wingdings" w:cs="Times New Roman"/>
                <w:color w:val="000000"/>
                <w:lang w:bidi="ar"/>
              </w:rPr>
              <w:t></w:t>
            </w:r>
            <w:r w:rsidRPr="009D1F3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bidi="ar"/>
              </w:rPr>
              <w:t> </w:t>
            </w:r>
            <w:r w:rsidRPr="009D1F3A">
              <w:rPr>
                <w:rFonts w:eastAsia="Times New Roman" w:cs="Times New Roman"/>
                <w:color w:val="000000"/>
                <w:rtl/>
              </w:rPr>
              <w:t>تكنولوجيا المعلومات ، مقدمة لعالم اليوم الرقمي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>.</w:t>
            </w:r>
          </w:p>
          <w:p w14:paraId="5E77F17C" w14:textId="77777777" w:rsidR="009D1F3A" w:rsidRPr="009D1F3A" w:rsidRDefault="009D1F3A" w:rsidP="009D1F3A">
            <w:pPr>
              <w:spacing w:after="0" w:line="286" w:lineRule="atLeast"/>
              <w:ind w:left="905" w:hanging="360"/>
              <w:jc w:val="right"/>
              <w:rPr>
                <w:rFonts w:eastAsia="Times New Roman" w:cs="Times New Roman"/>
                <w:lang w:bidi="ar"/>
              </w:rPr>
            </w:pPr>
            <w:r w:rsidRPr="009D1F3A">
              <w:rPr>
                <w:rFonts w:ascii="Wingdings" w:eastAsia="Times New Roman" w:hAnsi="Wingdings" w:cs="Times New Roman"/>
                <w:color w:val="000000"/>
                <w:lang w:bidi="ar"/>
              </w:rPr>
              <w:t></w:t>
            </w:r>
            <w:r w:rsidRPr="009D1F3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bidi="ar"/>
              </w:rPr>
              <w:t> </w:t>
            </w:r>
            <w:r w:rsidRPr="009D1F3A">
              <w:rPr>
                <w:rFonts w:eastAsia="Times New Roman" w:cs="Times New Roman"/>
                <w:color w:val="000000"/>
                <w:rtl/>
              </w:rPr>
              <w:t>دليل</w:t>
            </w:r>
            <w:r w:rsidRPr="009D1F3A">
              <w:rPr>
                <w:rFonts w:eastAsia="Times New Roman" w:cs="Times New Roman"/>
                <w:color w:val="000000"/>
                <w:lang w:bidi="ar"/>
              </w:rPr>
              <w:t xml:space="preserve"> A + </w:t>
            </w:r>
            <w:r w:rsidRPr="009D1F3A">
              <w:rPr>
                <w:rFonts w:eastAsia="Times New Roman" w:cs="Times New Roman"/>
                <w:color w:val="000000"/>
                <w:rtl/>
              </w:rPr>
              <w:t>الكامل لأجهزة وبرامج تكنولوجيا المعلومات</w:t>
            </w:r>
          </w:p>
        </w:tc>
        <w:tc>
          <w:tcPr>
            <w:tcW w:w="2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A780D58" w14:textId="77777777" w:rsidR="009D1F3A" w:rsidRPr="009D1F3A" w:rsidRDefault="009D1F3A" w:rsidP="009D1F3A">
            <w:pPr>
              <w:spacing w:after="0" w:line="286" w:lineRule="atLeast"/>
              <w:jc w:val="center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لا</w:t>
            </w:r>
          </w:p>
        </w:tc>
      </w:tr>
      <w:tr w:rsidR="009D1F3A" w:rsidRPr="009D1F3A" w14:paraId="60E54CFF" w14:textId="77777777" w:rsidTr="009D1F3A">
        <w:tc>
          <w:tcPr>
            <w:tcW w:w="2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AEEF3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E7349A2" w14:textId="77777777" w:rsidR="009D1F3A" w:rsidRPr="009D1F3A" w:rsidRDefault="009D1F3A" w:rsidP="009D1F3A">
            <w:pPr>
              <w:spacing w:after="0" w:line="286" w:lineRule="atLeast"/>
              <w:ind w:left="9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مواقع الإلكترونية</w:t>
            </w:r>
          </w:p>
        </w:tc>
        <w:tc>
          <w:tcPr>
            <w:tcW w:w="8175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DC7E46" w14:textId="77777777" w:rsidR="009D1F3A" w:rsidRPr="009D1F3A" w:rsidRDefault="009D1F3A" w:rsidP="009D1F3A">
            <w:pPr>
              <w:spacing w:after="0" w:line="286" w:lineRule="atLeast"/>
              <w:ind w:left="180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color w:val="000000"/>
              </w:rPr>
              <w:t> </w:t>
            </w:r>
          </w:p>
        </w:tc>
      </w:tr>
    </w:tbl>
    <w:p w14:paraId="57C7BF5B" w14:textId="77777777" w:rsidR="009D1F3A" w:rsidRPr="009D1F3A" w:rsidRDefault="009D1F3A" w:rsidP="009D1F3A">
      <w:pPr>
        <w:spacing w:line="235" w:lineRule="atLeast"/>
        <w:ind w:left="1985" w:hanging="1985"/>
        <w:jc w:val="right"/>
        <w:rPr>
          <w:rFonts w:eastAsia="Times New Roman" w:cs="Times New Roman"/>
          <w:color w:val="000000"/>
        </w:rPr>
      </w:pPr>
      <w:r w:rsidRPr="009D1F3A">
        <w:rPr>
          <w:rFonts w:eastAsia="Times New Roman" w:cs="Times New Roman"/>
          <w:b/>
          <w:bCs/>
          <w:color w:val="000000"/>
          <w:sz w:val="32"/>
          <w:szCs w:val="32"/>
        </w:rPr>
        <w:t>                         </w:t>
      </w:r>
    </w:p>
    <w:tbl>
      <w:tblPr>
        <w:tblW w:w="0" w:type="dxa"/>
        <w:tblInd w:w="-5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0"/>
        <w:gridCol w:w="1588"/>
        <w:gridCol w:w="1929"/>
        <w:gridCol w:w="1112"/>
        <w:gridCol w:w="3394"/>
      </w:tblGrid>
      <w:tr w:rsidR="009D1F3A" w:rsidRPr="009D1F3A" w14:paraId="2B7FDD15" w14:textId="77777777" w:rsidTr="009D1F3A">
        <w:trPr>
          <w:trHeight w:val="300"/>
        </w:trPr>
        <w:tc>
          <w:tcPr>
            <w:tcW w:w="1047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04F567" w14:textId="77777777" w:rsidR="009D1F3A" w:rsidRPr="009D1F3A" w:rsidRDefault="009D1F3A" w:rsidP="009D1F3A">
            <w:pPr>
              <w:spacing w:after="0" w:line="240" w:lineRule="auto"/>
              <w:ind w:right="1152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</w:rPr>
              <w:t>                                                  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sz w:val="28"/>
                <w:szCs w:val="28"/>
                <w:rtl/>
              </w:rPr>
              <w:t>مخطط الدرجات</w:t>
            </w:r>
          </w:p>
          <w:p w14:paraId="4A47471C" w14:textId="77777777" w:rsidR="009D1F3A" w:rsidRPr="009D1F3A" w:rsidRDefault="009D1F3A" w:rsidP="009D1F3A">
            <w:pPr>
              <w:bidi/>
              <w:spacing w:after="0" w:line="240" w:lineRule="auto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17365D"/>
                <w:sz w:val="28"/>
                <w:szCs w:val="28"/>
                <w:rtl/>
              </w:rPr>
              <w:t>مخطط الدرجات</w:t>
            </w:r>
          </w:p>
        </w:tc>
      </w:tr>
      <w:tr w:rsidR="009D1F3A" w:rsidRPr="009D1F3A" w14:paraId="5421440C" w14:textId="77777777" w:rsidTr="009D1F3A">
        <w:trPr>
          <w:trHeight w:val="300"/>
        </w:trPr>
        <w:tc>
          <w:tcPr>
            <w:tcW w:w="1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3513549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مجموعة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DEDED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761660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درجة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DEDED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6452714" w14:textId="77777777" w:rsidR="009D1F3A" w:rsidRPr="009D1F3A" w:rsidRDefault="009D1F3A" w:rsidP="009D1F3A">
            <w:pPr>
              <w:bidi/>
              <w:spacing w:after="0" w:line="240" w:lineRule="auto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rtl/>
              </w:rPr>
              <w:t>التقدير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DEDED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F93209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العلامات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 xml:space="preserve"> (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٪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)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DEDED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4016234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تعريف</w:t>
            </w:r>
          </w:p>
        </w:tc>
      </w:tr>
      <w:tr w:rsidR="009D1F3A" w:rsidRPr="009D1F3A" w14:paraId="282B4D7E" w14:textId="77777777" w:rsidTr="009D1F3A">
        <w:trPr>
          <w:trHeight w:val="300"/>
        </w:trPr>
        <w:tc>
          <w:tcPr>
            <w:tcW w:w="1620" w:type="dxa"/>
            <w:vMerge w:val="restart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B3C746D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مجموعة النجاح</w:t>
            </w:r>
          </w:p>
          <w:p w14:paraId="794B3AEF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(50 - 100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620CBA6" w14:textId="77777777" w:rsidR="009D1F3A" w:rsidRPr="009D1F3A" w:rsidRDefault="009D1F3A" w:rsidP="009D1F3A">
            <w:pPr>
              <w:spacing w:after="0" w:line="240" w:lineRule="auto"/>
              <w:ind w:firstLine="72"/>
              <w:jc w:val="right"/>
              <w:rPr>
                <w:rFonts w:eastAsia="Times New Roman" w:cs="Times New Roman"/>
                <w:lang w:bidi="ar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rtl/>
              </w:rPr>
              <w:t>أ</w:t>
            </w:r>
            <w:r w:rsidRPr="009D1F3A">
              <w:rPr>
                <w:rFonts w:eastAsia="Times New Roman" w:cs="Times New Roman"/>
                <w:b/>
                <w:bCs/>
                <w:color w:val="000000"/>
                <w:lang w:bidi="ar"/>
              </w:rPr>
              <w:t xml:space="preserve"> - </w:t>
            </w:r>
            <w:r w:rsidRPr="009D1F3A">
              <w:rPr>
                <w:rFonts w:eastAsia="Times New Roman" w:cs="Times New Roman"/>
                <w:color w:val="000000"/>
                <w:rtl/>
              </w:rPr>
              <w:t>ممتاز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317DA4" w14:textId="77777777" w:rsidR="009D1F3A" w:rsidRPr="009D1F3A" w:rsidRDefault="009D1F3A" w:rsidP="009D1F3A">
            <w:pPr>
              <w:bidi/>
              <w:spacing w:after="0" w:line="240" w:lineRule="auto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rtl/>
              </w:rPr>
              <w:t>امتياز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CADCA5A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90 - 10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38CD5E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أداء متميز</w:t>
            </w:r>
          </w:p>
        </w:tc>
      </w:tr>
      <w:tr w:rsidR="009D1F3A" w:rsidRPr="009D1F3A" w14:paraId="120F6045" w14:textId="77777777" w:rsidTr="009D1F3A">
        <w:trPr>
          <w:trHeight w:val="30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048930C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B3DF6A6" w14:textId="77777777" w:rsidR="009D1F3A" w:rsidRPr="009D1F3A" w:rsidRDefault="009D1F3A" w:rsidP="009D1F3A">
            <w:pPr>
              <w:spacing w:after="0" w:line="240" w:lineRule="auto"/>
              <w:ind w:firstLine="72"/>
              <w:jc w:val="right"/>
              <w:rPr>
                <w:rFonts w:eastAsia="Times New Roman" w:cs="Times New Roman"/>
                <w:lang w:bidi="ar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rtl/>
              </w:rPr>
              <w:t>ب</w:t>
            </w:r>
            <w:r w:rsidRPr="009D1F3A">
              <w:rPr>
                <w:rFonts w:eastAsia="Times New Roman" w:cs="Times New Roman"/>
                <w:b/>
                <w:bCs/>
                <w:color w:val="000000"/>
                <w:lang w:bidi="ar"/>
              </w:rPr>
              <w:t xml:space="preserve"> - </w:t>
            </w:r>
            <w:r w:rsidRPr="009D1F3A">
              <w:rPr>
                <w:rFonts w:eastAsia="Times New Roman" w:cs="Times New Roman"/>
                <w:color w:val="000000"/>
                <w:rtl/>
              </w:rPr>
              <w:t>جيد جدا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32BF621" w14:textId="77777777" w:rsidR="009D1F3A" w:rsidRPr="009D1F3A" w:rsidRDefault="009D1F3A" w:rsidP="009D1F3A">
            <w:pPr>
              <w:bidi/>
              <w:spacing w:after="0" w:line="240" w:lineRule="auto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rtl/>
              </w:rPr>
              <w:t>جيد جدا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88E0FD4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80 - 89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020890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فوق المتوسط مع بعض الأخطاء</w:t>
            </w:r>
          </w:p>
        </w:tc>
      </w:tr>
      <w:tr w:rsidR="009D1F3A" w:rsidRPr="009D1F3A" w14:paraId="238676E8" w14:textId="77777777" w:rsidTr="009D1F3A">
        <w:trPr>
          <w:trHeight w:val="30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2ECF661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B4D3BD" w14:textId="77777777" w:rsidR="009D1F3A" w:rsidRPr="009D1F3A" w:rsidRDefault="009D1F3A" w:rsidP="009D1F3A">
            <w:pPr>
              <w:spacing w:after="0" w:line="240" w:lineRule="auto"/>
              <w:ind w:firstLine="72"/>
              <w:jc w:val="right"/>
              <w:rPr>
                <w:rFonts w:eastAsia="Times New Roman" w:cs="Times New Roman"/>
                <w:lang w:bidi="ar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rtl/>
              </w:rPr>
              <w:t>ج</w:t>
            </w:r>
            <w:r w:rsidRPr="009D1F3A">
              <w:rPr>
                <w:rFonts w:eastAsia="Times New Roman" w:cs="Times New Roman"/>
                <w:b/>
                <w:bCs/>
                <w:color w:val="000000"/>
                <w:lang w:bidi="ar"/>
              </w:rPr>
              <w:t xml:space="preserve"> - </w:t>
            </w:r>
            <w:r w:rsidRPr="009D1F3A">
              <w:rPr>
                <w:rFonts w:eastAsia="Times New Roman" w:cs="Times New Roman"/>
                <w:color w:val="000000"/>
                <w:rtl/>
              </w:rPr>
              <w:t>جيد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2BADBC" w14:textId="77777777" w:rsidR="009D1F3A" w:rsidRPr="009D1F3A" w:rsidRDefault="009D1F3A" w:rsidP="009D1F3A">
            <w:pPr>
              <w:bidi/>
              <w:spacing w:after="0" w:line="240" w:lineRule="auto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rtl/>
              </w:rPr>
              <w:t>جيد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9B4E85B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70 - 79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C42A37A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عمل سليم مع أخطاء ملحوظة</w:t>
            </w:r>
          </w:p>
        </w:tc>
      </w:tr>
      <w:tr w:rsidR="009D1F3A" w:rsidRPr="009D1F3A" w14:paraId="3076AAFA" w14:textId="77777777" w:rsidTr="009D1F3A">
        <w:trPr>
          <w:trHeight w:val="30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88C7839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ED09A9" w14:textId="77777777" w:rsidR="009D1F3A" w:rsidRPr="009D1F3A" w:rsidRDefault="009D1F3A" w:rsidP="009D1F3A">
            <w:pPr>
              <w:spacing w:after="0" w:line="240" w:lineRule="auto"/>
              <w:ind w:firstLine="72"/>
              <w:jc w:val="right"/>
              <w:rPr>
                <w:rFonts w:eastAsia="Times New Roman" w:cs="Times New Roman"/>
                <w:lang w:bidi="ar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rtl/>
              </w:rPr>
              <w:t>د</w:t>
            </w:r>
            <w:r w:rsidRPr="009D1F3A">
              <w:rPr>
                <w:rFonts w:eastAsia="Times New Roman" w:cs="Times New Roman"/>
                <w:b/>
                <w:bCs/>
                <w:color w:val="000000"/>
                <w:lang w:bidi="ar"/>
              </w:rPr>
              <w:t xml:space="preserve"> - </w:t>
            </w:r>
            <w:r w:rsidRPr="009D1F3A">
              <w:rPr>
                <w:rFonts w:eastAsia="Times New Roman" w:cs="Times New Roman"/>
                <w:color w:val="000000"/>
                <w:rtl/>
              </w:rPr>
              <w:t>مرضية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398620E" w14:textId="77777777" w:rsidR="009D1F3A" w:rsidRPr="009D1F3A" w:rsidRDefault="009D1F3A" w:rsidP="009D1F3A">
            <w:pPr>
              <w:bidi/>
              <w:spacing w:after="0" w:line="240" w:lineRule="auto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rtl/>
              </w:rPr>
              <w:t>متوسط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F65568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60 - 69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37319A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عادل ولكن مع أوجه قصور كبيرة</w:t>
            </w:r>
          </w:p>
        </w:tc>
      </w:tr>
      <w:tr w:rsidR="009D1F3A" w:rsidRPr="009D1F3A" w14:paraId="11C79F2E" w14:textId="77777777" w:rsidTr="009D1F3A">
        <w:trPr>
          <w:trHeight w:val="30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389FDFA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FE152C2" w14:textId="77777777" w:rsidR="009D1F3A" w:rsidRPr="009D1F3A" w:rsidRDefault="009D1F3A" w:rsidP="009D1F3A">
            <w:pPr>
              <w:spacing w:after="0" w:line="240" w:lineRule="auto"/>
              <w:ind w:firstLine="72"/>
              <w:jc w:val="right"/>
              <w:rPr>
                <w:rFonts w:eastAsia="Times New Roman" w:cs="Times New Roman"/>
                <w:lang w:bidi="ar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rtl/>
              </w:rPr>
              <w:t>ه</w:t>
            </w:r>
            <w:r w:rsidRPr="009D1F3A">
              <w:rPr>
                <w:rFonts w:eastAsia="Times New Roman" w:cs="Times New Roman"/>
                <w:b/>
                <w:bCs/>
                <w:color w:val="000000"/>
                <w:lang w:bidi="ar"/>
              </w:rPr>
              <w:t xml:space="preserve"> - </w:t>
            </w:r>
            <w:r w:rsidRPr="009D1F3A">
              <w:rPr>
                <w:rFonts w:eastAsia="Times New Roman" w:cs="Times New Roman"/>
                <w:color w:val="000000"/>
                <w:rtl/>
              </w:rPr>
              <w:t>كافية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30CEBE" w14:textId="77777777" w:rsidR="009D1F3A" w:rsidRPr="009D1F3A" w:rsidRDefault="009D1F3A" w:rsidP="009D1F3A">
            <w:pPr>
              <w:bidi/>
              <w:spacing w:after="0" w:line="240" w:lineRule="auto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rtl/>
              </w:rPr>
              <w:t>مقبول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5782904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50 - 59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CA37B3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العمل يفي بالحد الأدنى من المعايير</w:t>
            </w:r>
          </w:p>
        </w:tc>
      </w:tr>
      <w:tr w:rsidR="009D1F3A" w:rsidRPr="009D1F3A" w14:paraId="544A836D" w14:textId="77777777" w:rsidTr="009D1F3A">
        <w:trPr>
          <w:trHeight w:val="300"/>
        </w:trPr>
        <w:tc>
          <w:tcPr>
            <w:tcW w:w="1620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325053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فشل المجموعة</w:t>
            </w:r>
          </w:p>
          <w:p w14:paraId="4F4044DC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(0 – 49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F9E9B6A" w14:textId="77777777" w:rsidR="009D1F3A" w:rsidRPr="009D1F3A" w:rsidRDefault="009D1F3A" w:rsidP="009D1F3A">
            <w:pPr>
              <w:spacing w:after="0" w:line="240" w:lineRule="auto"/>
              <w:ind w:firstLine="72"/>
              <w:jc w:val="right"/>
              <w:rPr>
                <w:rFonts w:eastAsia="Times New Roman" w:cs="Times New Roman"/>
                <w:lang w:bidi="ar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lang w:bidi="ar"/>
              </w:rPr>
              <w:t>FX - </w:t>
            </w:r>
            <w:r w:rsidRPr="009D1F3A">
              <w:rPr>
                <w:rFonts w:eastAsia="Times New Roman" w:cs="Times New Roman"/>
                <w:color w:val="000000"/>
                <w:rtl/>
              </w:rPr>
              <w:t>فشل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BD1623" w14:textId="77777777" w:rsidR="009D1F3A" w:rsidRPr="009D1F3A" w:rsidRDefault="009D1F3A" w:rsidP="009D1F3A">
            <w:pPr>
              <w:bidi/>
              <w:spacing w:after="0" w:line="240" w:lineRule="auto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راسب </w:t>
            </w: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rtl/>
              </w:rPr>
              <w:t>(</w:t>
            </w:r>
            <w:r w:rsidRPr="009D1F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قيد المعالجة</w:t>
            </w:r>
            <w:r w:rsidRPr="009D1F3A">
              <w:rPr>
                <w:rFonts w:eastAsia="Times New Roman" w:cs="Times New Roman" w:hint="cs"/>
                <w:color w:val="000000"/>
                <w:sz w:val="24"/>
                <w:szCs w:val="24"/>
                <w:rtl/>
              </w:rPr>
              <w:t>)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B071475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(45-49)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A89AE0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مطلوب المزيد من العمل ولكن الائتمان الممنوح</w:t>
            </w:r>
          </w:p>
        </w:tc>
      </w:tr>
      <w:tr w:rsidR="009D1F3A" w:rsidRPr="009D1F3A" w14:paraId="1028A41E" w14:textId="77777777" w:rsidTr="009D1F3A">
        <w:trPr>
          <w:trHeight w:val="3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9A0D6C5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A5C2C2B" w14:textId="77777777" w:rsidR="009D1F3A" w:rsidRPr="009D1F3A" w:rsidRDefault="009D1F3A" w:rsidP="009D1F3A">
            <w:pPr>
              <w:spacing w:after="0" w:line="240" w:lineRule="auto"/>
              <w:ind w:firstLine="72"/>
              <w:jc w:val="right"/>
              <w:rPr>
                <w:rFonts w:eastAsia="Times New Roman" w:cs="Times New Roman"/>
                <w:lang w:bidi="ar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  <w:lang w:bidi="ar"/>
              </w:rPr>
              <w:t>F - </w:t>
            </w:r>
            <w:r w:rsidRPr="009D1F3A">
              <w:rPr>
                <w:rFonts w:eastAsia="Times New Roman" w:cs="Times New Roman"/>
                <w:color w:val="000000"/>
                <w:rtl/>
              </w:rPr>
              <w:t>فشل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D1736F9" w14:textId="77777777" w:rsidR="009D1F3A" w:rsidRPr="009D1F3A" w:rsidRDefault="009D1F3A" w:rsidP="009D1F3A">
            <w:pPr>
              <w:bidi/>
              <w:spacing w:after="0" w:line="240" w:lineRule="auto"/>
              <w:jc w:val="center"/>
              <w:rPr>
                <w:rFonts w:eastAsia="Times New Roman" w:cs="Times New Roman"/>
              </w:rPr>
            </w:pPr>
            <w:r w:rsidRPr="009D1F3A">
              <w:rPr>
                <w:rFonts w:ascii="Times New Roman" w:eastAsia="Times New Roman" w:hAnsi="Times New Roman" w:cs="Times New Roman"/>
                <w:color w:val="000000"/>
                <w:rtl/>
              </w:rPr>
              <w:t>راسب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EA4E7FD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  <w:rtl/>
              </w:rPr>
            </w:pPr>
            <w:r w:rsidRPr="009D1F3A">
              <w:rPr>
                <w:rFonts w:eastAsia="Times New Roman" w:cs="Times New Roman" w:hint="cs"/>
                <w:color w:val="000000"/>
                <w:lang w:bidi="ar"/>
              </w:rPr>
              <w:t>(0-44)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64C6BB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color w:val="000000"/>
                <w:rtl/>
              </w:rPr>
              <w:t>كمية كبيرة من العمل المطلوب</w:t>
            </w:r>
          </w:p>
        </w:tc>
      </w:tr>
      <w:tr w:rsidR="009D1F3A" w:rsidRPr="009D1F3A" w14:paraId="7673C5F3" w14:textId="77777777" w:rsidTr="009D1F3A">
        <w:trPr>
          <w:trHeight w:val="300"/>
        </w:trPr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8080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22CBE83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8080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9955021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8080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02FBFBB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8080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2DB4D2F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8080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2CA99D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/>
                <w:b/>
                <w:bCs/>
                <w:color w:val="000000"/>
              </w:rPr>
              <w:t> </w:t>
            </w:r>
          </w:p>
        </w:tc>
      </w:tr>
      <w:tr w:rsidR="009D1F3A" w:rsidRPr="009D1F3A" w14:paraId="43AA2C16" w14:textId="77777777" w:rsidTr="009D1F3A">
        <w:trPr>
          <w:trHeight w:val="60"/>
        </w:trPr>
        <w:tc>
          <w:tcPr>
            <w:tcW w:w="10470" w:type="dxa"/>
            <w:gridSpan w:val="5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7DEAEB" w14:textId="77777777" w:rsidR="009D1F3A" w:rsidRPr="009D1F3A" w:rsidRDefault="009D1F3A" w:rsidP="009D1F3A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  <w:r w:rsidRPr="009D1F3A">
              <w:rPr>
                <w:rFonts w:eastAsia="Times New Roman" w:cs="Times New Roman" w:hint="cs"/>
                <w:b/>
                <w:bCs/>
                <w:color w:val="000000"/>
                <w:rtl/>
              </w:rPr>
              <w:t>ملاحظة</w:t>
            </w:r>
            <w:r w:rsidRPr="009D1F3A">
              <w:rPr>
                <w:rFonts w:eastAsia="Times New Roman" w:cs="Times New Roman" w:hint="cs"/>
                <w:b/>
                <w:bCs/>
                <w:color w:val="000000"/>
                <w:lang w:bidi="ar"/>
              </w:rPr>
              <w:t>: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سيتم تقريب العلامات التي تزيد المنازل العشرية عن 0.5 أو تقل عن العلامة الكاملة الأعلى أو الأدنى (على سبيل المثال ، سيتم تقريب علامة 54.5 إلى 55 ، بينما سيتم تقريب علامة 54.4 إلى 54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 </w:t>
            </w:r>
            <w:r w:rsidRPr="009D1F3A">
              <w:rPr>
                <w:rFonts w:eastAsia="Times New Roman" w:cs="Times New Roman" w:hint="cs"/>
                <w:color w:val="000000"/>
                <w:rtl/>
              </w:rPr>
              <w:t>لدى الجامعة سياسة عدم التغاضي عن "فشل المرور الوشيك" ، لذا فإن التعديل الوحيد على العلامات الممنوحة بواسطة العلامة (العلامات) الأصلية سيكون التقريب التلقائي الموضح أعلاه</w:t>
            </w:r>
            <w:r w:rsidRPr="009D1F3A">
              <w:rPr>
                <w:rFonts w:eastAsia="Times New Roman" w:cs="Times New Roman" w:hint="cs"/>
                <w:color w:val="000000"/>
                <w:lang w:bidi="ar"/>
              </w:rPr>
              <w:t>.</w:t>
            </w:r>
          </w:p>
        </w:tc>
      </w:tr>
    </w:tbl>
    <w:p w14:paraId="4DAEEAA3" w14:textId="77777777" w:rsidR="00394584" w:rsidRPr="009D1F3A" w:rsidRDefault="00394584">
      <w:pPr>
        <w:bidi/>
        <w:spacing w:after="200" w:line="276" w:lineRule="auto"/>
        <w:rPr>
          <w:rFonts w:ascii="Cambria" w:eastAsia="Cambria" w:hAnsi="Cambria" w:cstheme="minorBidi" w:hint="cs"/>
          <w:lang w:bidi="ar-IQ"/>
        </w:rPr>
      </w:pPr>
    </w:p>
    <w:sectPr w:rsidR="00394584" w:rsidRPr="009D1F3A">
      <w:footerReference w:type="default" r:id="rId8"/>
      <w:pgSz w:w="11906" w:h="16838"/>
      <w:pgMar w:top="1440" w:right="1440" w:bottom="1135" w:left="1440" w:header="680" w:footer="22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CC065F" w14:textId="77777777" w:rsidR="00AA1CEB" w:rsidRDefault="00AA1CEB">
      <w:pPr>
        <w:spacing w:after="0" w:line="240" w:lineRule="auto"/>
      </w:pPr>
      <w:r>
        <w:separator/>
      </w:r>
    </w:p>
  </w:endnote>
  <w:endnote w:type="continuationSeparator" w:id="0">
    <w:p w14:paraId="0878E00F" w14:textId="77777777" w:rsidR="00AA1CEB" w:rsidRDefault="00AA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F716F5" w14:textId="3FA2904D" w:rsidR="00394584" w:rsidRDefault="00A357A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D1F3A">
      <w:rPr>
        <w:noProof/>
        <w:color w:val="000000"/>
      </w:rPr>
      <w:t>1</w:t>
    </w:r>
    <w:r>
      <w:rPr>
        <w:color w:val="000000"/>
      </w:rPr>
      <w:fldChar w:fldCharType="end"/>
    </w:r>
  </w:p>
  <w:p w14:paraId="4E38754B" w14:textId="77777777" w:rsidR="00394584" w:rsidRDefault="003945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bidi/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C273CF" w14:textId="77777777" w:rsidR="00AA1CEB" w:rsidRDefault="00AA1CEB">
      <w:pPr>
        <w:spacing w:after="0" w:line="240" w:lineRule="auto"/>
      </w:pPr>
      <w:r>
        <w:separator/>
      </w:r>
    </w:p>
  </w:footnote>
  <w:footnote w:type="continuationSeparator" w:id="0">
    <w:p w14:paraId="6C7DA15F" w14:textId="77777777" w:rsidR="00AA1CEB" w:rsidRDefault="00AA1C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607EF6"/>
    <w:multiLevelType w:val="hybridMultilevel"/>
    <w:tmpl w:val="DAAED4C2"/>
    <w:lvl w:ilvl="0" w:tplc="0409000B">
      <w:start w:val="1"/>
      <w:numFmt w:val="bullet"/>
      <w:lvlText w:val=""/>
      <w:lvlJc w:val="left"/>
      <w:pPr>
        <w:ind w:left="9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1" w15:restartNumberingAfterBreak="0">
    <w:nsid w:val="291A7642"/>
    <w:multiLevelType w:val="multilevel"/>
    <w:tmpl w:val="3C5CECF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u w:val="none"/>
      </w:rPr>
    </w:lvl>
  </w:abstractNum>
  <w:abstractNum w:abstractNumId="2" w15:restartNumberingAfterBreak="0">
    <w:nsid w:val="2FE4690A"/>
    <w:multiLevelType w:val="multilevel"/>
    <w:tmpl w:val="046CFA18"/>
    <w:lvl w:ilvl="0">
      <w:start w:val="1"/>
      <w:numFmt w:val="bullet"/>
      <w:lvlText w:val="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bullet"/>
      <w:lvlText w:val="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bullet"/>
      <w:lvlText w:val=""/>
      <w:lvlJc w:val="left"/>
      <w:pPr>
        <w:ind w:left="2160" w:hanging="360"/>
      </w:pPr>
      <w:rPr>
        <w:strike w:val="0"/>
        <w:u w:val="none"/>
      </w:rPr>
    </w:lvl>
    <w:lvl w:ilvl="3">
      <w:start w:val="1"/>
      <w:numFmt w:val="bullet"/>
      <w:lvlText w:val="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bullet"/>
      <w:lvlText w:val="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bullet"/>
      <w:lvlText w:val=""/>
      <w:lvlJc w:val="left"/>
      <w:pPr>
        <w:ind w:left="4320" w:hanging="360"/>
      </w:pPr>
      <w:rPr>
        <w:strike w:val="0"/>
        <w:u w:val="none"/>
      </w:rPr>
    </w:lvl>
    <w:lvl w:ilvl="6">
      <w:start w:val="1"/>
      <w:numFmt w:val="bullet"/>
      <w:lvlText w:val="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bullet"/>
      <w:lvlText w:val="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bullet"/>
      <w:lvlText w:val=""/>
      <w:lvlJc w:val="left"/>
      <w:pPr>
        <w:ind w:left="6480" w:hanging="360"/>
      </w:pPr>
      <w:rPr>
        <w:strike w:val="0"/>
        <w:u w:val="none"/>
      </w:rPr>
    </w:lvl>
  </w:abstractNum>
  <w:abstractNum w:abstractNumId="3" w15:restartNumberingAfterBreak="0">
    <w:nsid w:val="326E70FF"/>
    <w:multiLevelType w:val="multilevel"/>
    <w:tmpl w:val="775697A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u w:val="none"/>
      </w:rPr>
    </w:lvl>
  </w:abstractNum>
  <w:abstractNum w:abstractNumId="4" w15:restartNumberingAfterBreak="0">
    <w:nsid w:val="4C814132"/>
    <w:multiLevelType w:val="hybridMultilevel"/>
    <w:tmpl w:val="ABA8EACC"/>
    <w:lvl w:ilvl="0" w:tplc="0409000B">
      <w:start w:val="1"/>
      <w:numFmt w:val="bullet"/>
      <w:lvlText w:val=""/>
      <w:lvlJc w:val="left"/>
      <w:pPr>
        <w:ind w:left="9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5" w15:restartNumberingAfterBreak="0">
    <w:nsid w:val="5B4C3BEA"/>
    <w:multiLevelType w:val="multilevel"/>
    <w:tmpl w:val="97E83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5430CE5"/>
    <w:multiLevelType w:val="multilevel"/>
    <w:tmpl w:val="C02CFF6A"/>
    <w:lvl w:ilvl="0">
      <w:start w:val="1"/>
      <w:numFmt w:val="bullet"/>
      <w:lvlText w:val="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bullet"/>
      <w:lvlText w:val="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bullet"/>
      <w:lvlText w:val=""/>
      <w:lvlJc w:val="left"/>
      <w:pPr>
        <w:ind w:left="2160" w:hanging="360"/>
      </w:pPr>
      <w:rPr>
        <w:strike w:val="0"/>
        <w:u w:val="none"/>
      </w:rPr>
    </w:lvl>
    <w:lvl w:ilvl="3">
      <w:start w:val="1"/>
      <w:numFmt w:val="bullet"/>
      <w:lvlText w:val="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bullet"/>
      <w:lvlText w:val="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bullet"/>
      <w:lvlText w:val=""/>
      <w:lvlJc w:val="left"/>
      <w:pPr>
        <w:ind w:left="4320" w:hanging="360"/>
      </w:pPr>
      <w:rPr>
        <w:strike w:val="0"/>
        <w:u w:val="none"/>
      </w:rPr>
    </w:lvl>
    <w:lvl w:ilvl="6">
      <w:start w:val="1"/>
      <w:numFmt w:val="bullet"/>
      <w:lvlText w:val="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bullet"/>
      <w:lvlText w:val="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bullet"/>
      <w:lvlText w:val=""/>
      <w:lvlJc w:val="left"/>
      <w:pPr>
        <w:ind w:left="6480" w:hanging="360"/>
      </w:pPr>
      <w:rPr>
        <w:strike w:val="0"/>
        <w:u w:val="none"/>
      </w:rPr>
    </w:lvl>
  </w:abstractNum>
  <w:abstractNum w:abstractNumId="7" w15:restartNumberingAfterBreak="0">
    <w:nsid w:val="6DCE5700"/>
    <w:multiLevelType w:val="multilevel"/>
    <w:tmpl w:val="B5041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1NTE3Mje0NDUxMTZQ0lEKTi0uzszPAykwqQUA17VptiwAAAA="/>
  </w:docVars>
  <w:rsids>
    <w:rsidRoot w:val="00394584"/>
    <w:rsid w:val="00063D7E"/>
    <w:rsid w:val="0013406A"/>
    <w:rsid w:val="001949D2"/>
    <w:rsid w:val="00197133"/>
    <w:rsid w:val="001A5B40"/>
    <w:rsid w:val="001E3575"/>
    <w:rsid w:val="00244213"/>
    <w:rsid w:val="00374DE3"/>
    <w:rsid w:val="00377481"/>
    <w:rsid w:val="00394584"/>
    <w:rsid w:val="003B05E1"/>
    <w:rsid w:val="0047020A"/>
    <w:rsid w:val="004B1524"/>
    <w:rsid w:val="004C45AE"/>
    <w:rsid w:val="004E1097"/>
    <w:rsid w:val="00513750"/>
    <w:rsid w:val="00527E21"/>
    <w:rsid w:val="00584D90"/>
    <w:rsid w:val="007455CE"/>
    <w:rsid w:val="007E36D4"/>
    <w:rsid w:val="00876EB7"/>
    <w:rsid w:val="008B33CA"/>
    <w:rsid w:val="008E6127"/>
    <w:rsid w:val="008F6D74"/>
    <w:rsid w:val="00903EBE"/>
    <w:rsid w:val="00965AAD"/>
    <w:rsid w:val="009D1F3A"/>
    <w:rsid w:val="009E13D2"/>
    <w:rsid w:val="00A25024"/>
    <w:rsid w:val="00A357A5"/>
    <w:rsid w:val="00AA1CEB"/>
    <w:rsid w:val="00B0311C"/>
    <w:rsid w:val="00B65539"/>
    <w:rsid w:val="00BB057F"/>
    <w:rsid w:val="00BD0078"/>
    <w:rsid w:val="00BE1ED7"/>
    <w:rsid w:val="00D01A68"/>
    <w:rsid w:val="00DC5397"/>
    <w:rsid w:val="00E14057"/>
    <w:rsid w:val="00E4278B"/>
    <w:rsid w:val="00E97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AF436"/>
  <w15:docId w15:val="{F1704155-063C-0B43-9802-E2E37A6DF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633B"/>
  </w:style>
  <w:style w:type="paragraph" w:styleId="Heading1">
    <w:name w:val="heading 1"/>
    <w:basedOn w:val="Normal"/>
    <w:next w:val="Normal"/>
    <w:uiPriority w:val="9"/>
    <w:qFormat/>
    <w:rsid w:val="009D1C6D"/>
    <w:pPr>
      <w:bidi/>
      <w:jc w:val="center"/>
      <w:outlineLvl w:val="0"/>
    </w:pPr>
    <w:rPr>
      <w:rFonts w:asciiTheme="majorBidi" w:hAnsiTheme="majorBid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D1C6D"/>
    <w:pPr>
      <w:bidi/>
      <w:spacing w:line="360" w:lineRule="auto"/>
      <w:jc w:val="both"/>
      <w:outlineLvl w:val="1"/>
    </w:pPr>
    <w:rPr>
      <w:rFonts w:asciiTheme="majorBidi" w:hAnsiTheme="majorBidi" w:cstheme="majorBidi"/>
      <w:bCs/>
      <w:sz w:val="28"/>
      <w:szCs w:val="28"/>
      <w:u w:val="single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D1C6D"/>
    <w:pPr>
      <w:bidi/>
      <w:spacing w:line="360" w:lineRule="auto"/>
      <w:jc w:val="center"/>
    </w:pPr>
    <w:rPr>
      <w:rFonts w:asciiTheme="majorBidi" w:hAnsiTheme="majorBidi" w:cstheme="majorBidi"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4C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C5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424E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B7DDC"/>
    <w:rPr>
      <w:color w:val="808080"/>
    </w:rPr>
  </w:style>
  <w:style w:type="table" w:styleId="TableGrid">
    <w:name w:val="Table Grid"/>
    <w:basedOn w:val="TableNormal"/>
    <w:uiPriority w:val="39"/>
    <w:rsid w:val="00381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B6BA4"/>
    <w:pPr>
      <w:spacing w:after="0" w:line="240" w:lineRule="auto"/>
    </w:pPr>
  </w:style>
  <w:style w:type="table" w:customStyle="1" w:styleId="ListTable6Colorful1">
    <w:name w:val="List Table 6 Colorful1"/>
    <w:basedOn w:val="TableNormal"/>
    <w:uiPriority w:val="51"/>
    <w:rsid w:val="00316B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F6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6B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6B0F"/>
    <w:rPr>
      <w:sz w:val="20"/>
      <w:szCs w:val="20"/>
    </w:rPr>
  </w:style>
  <w:style w:type="character" w:customStyle="1" w:styleId="TitleChar">
    <w:name w:val="Title Char"/>
    <w:basedOn w:val="DefaultParagraphFont"/>
    <w:link w:val="Title"/>
    <w:rsid w:val="003F3076"/>
    <w:rPr>
      <w:rFonts w:asciiTheme="majorBidi" w:hAnsiTheme="majorBidi" w:cstheme="majorBidi"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3F3076"/>
    <w:pPr>
      <w:keepNext/>
      <w:keepLines/>
      <w:bidi w:val="0"/>
      <w:spacing w:before="240" w:after="0"/>
      <w:jc w:val="left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3F30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F307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F307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F307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076"/>
  </w:style>
  <w:style w:type="paragraph" w:styleId="Footer">
    <w:name w:val="footer"/>
    <w:basedOn w:val="Normal"/>
    <w:link w:val="FooterChar"/>
    <w:uiPriority w:val="99"/>
    <w:unhideWhenUsed/>
    <w:rsid w:val="003F307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07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0EB0"/>
    <w:rPr>
      <w:color w:val="605E5C"/>
      <w:shd w:val="clear" w:color="auto" w:fill="E1DFDD"/>
    </w:rPr>
  </w:style>
  <w:style w:type="character" w:customStyle="1" w:styleId="SubtitleChar">
    <w:name w:val="Subtitle Char"/>
    <w:basedOn w:val="DefaultParagraphFont"/>
    <w:link w:val="Subtitle"/>
    <w:rsid w:val="002E78EC"/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A75E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7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56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41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76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1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1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994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001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single" w:sz="24" w:space="0" w:color="E0E0E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utf-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Scz5vvBvLIEa2NPpy7Wj5UCv2jg==">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81</Words>
  <Characters>616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rbala</Company>
  <LinksUpToDate>false</LinksUpToDate>
  <CharactersWithSpaces>7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ynab</dc:creator>
  <cp:lastModifiedBy>PC001-LAB4-Z3-1</cp:lastModifiedBy>
  <cp:revision>2</cp:revision>
  <dcterms:created xsi:type="dcterms:W3CDTF">2024-04-20T09:41:00Z</dcterms:created>
  <dcterms:modified xsi:type="dcterms:W3CDTF">2024-04-20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22d3933c9114c198f25562c5594decb98d4470ef67a744bfb6397bfb192fc7</vt:lpwstr>
  </property>
</Properties>
</file>